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047CF4F2" w:rsidR="006E0646" w:rsidRDefault="001E6003"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6F4B9A">
            <w:t>Feasibility Model Design</w:t>
          </w:r>
        </w:sdtContent>
      </w:sdt>
    </w:p>
    <w:p w14:paraId="61E68C7C" w14:textId="6F2F78D0" w:rsidR="00DE287F" w:rsidRPr="00DE287F" w:rsidRDefault="001C243E" w:rsidP="00DE287F">
      <w:pPr>
        <w:pStyle w:val="Subtitle"/>
      </w:pPr>
      <w:r>
        <w:t>F</w:t>
      </w:r>
      <w:r w:rsidR="00924554">
        <w:t>2019</w:t>
      </w:r>
      <w:r>
        <w:t xml:space="preserve"> – </w:t>
      </w:r>
      <w:r w:rsidR="00DE287F">
        <w:t xml:space="preserve">Edit this document into </w:t>
      </w:r>
      <w:r w:rsidR="004A2209">
        <w:t>a deliverable.</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7A13BE21" w:rsidR="00E04D2E" w:rsidRDefault="004C2FCC" w:rsidP="00C446D7">
                <w:pPr>
                  <w:jc w:val="left"/>
                </w:pPr>
                <w:r>
                  <w:t>5</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49DAFB15" w:rsidR="00E04D2E" w:rsidRDefault="004C2FCC" w:rsidP="00C446D7">
                <w:pPr>
                  <w:jc w:val="left"/>
                </w:pPr>
                <w:r>
                  <w:t>4</w:t>
                </w:r>
              </w:p>
            </w:tc>
          </w:sdtContent>
        </w:sdt>
      </w:tr>
    </w:tbl>
    <w:p w14:paraId="13E69DC3" w14:textId="2FF008FD" w:rsidR="0063415E" w:rsidRDefault="002505C5" w:rsidP="00424A54">
      <w:pPr>
        <w:pStyle w:val="Heading1"/>
      </w:pPr>
      <w:r>
        <w:t>System-Level Design</w:t>
      </w:r>
    </w:p>
    <w:p w14:paraId="3FC7EE0A" w14:textId="12DEC2E8" w:rsidR="0063415E" w:rsidRPr="00424A54" w:rsidRDefault="00721719" w:rsidP="00424A54">
      <w:r>
        <w:t>O</w:t>
      </w:r>
      <w:r w:rsidR="0063415E" w:rsidRPr="00424A54">
        <w:t>ur ECE</w:t>
      </w:r>
      <w:r>
        <w:t> </w:t>
      </w:r>
      <w:r w:rsidR="0063415E" w:rsidRPr="00424A54">
        <w:t xml:space="preserve">298 </w:t>
      </w:r>
      <w:r>
        <w:t>p</w:t>
      </w:r>
      <w:r w:rsidR="0063415E" w:rsidRPr="00424A54">
        <w:t xml:space="preserve">rojects start with a </w:t>
      </w:r>
      <w:r w:rsidR="00BC24D4" w:rsidRPr="00424A54">
        <w:t>conceptual architecture</w:t>
      </w:r>
      <w:r w:rsidR="00D713EF">
        <w:t>, like the block diagram</w:t>
      </w:r>
      <w:r w:rsidR="0063415E" w:rsidRPr="00424A54">
        <w:t xml:space="preserve"> in</w:t>
      </w:r>
      <w:r w:rsidR="00D713EF">
        <w:t xml:space="preserve"> </w:t>
      </w:r>
      <w:r w:rsidR="003902FA">
        <w:fldChar w:fldCharType="begin"/>
      </w:r>
      <w:r w:rsidR="003902FA">
        <w:instrText xml:space="preserve"> REF _Ref18999304 \h </w:instrText>
      </w:r>
      <w:r w:rsidR="003902FA">
        <w:fldChar w:fldCharType="separate"/>
      </w:r>
      <w:r w:rsidR="003902FA">
        <w:t xml:space="preserve">Figure </w:t>
      </w:r>
      <w:r w:rsidR="003902FA">
        <w:rPr>
          <w:noProof/>
        </w:rPr>
        <w:t>1</w:t>
      </w:r>
      <w:r w:rsidR="003902FA">
        <w:fldChar w:fldCharType="end"/>
      </w:r>
      <w:r w:rsidR="005011AC">
        <w:t>a)</w:t>
      </w:r>
      <w:r w:rsidR="00D713EF">
        <w:t>.</w:t>
      </w:r>
      <w:r w:rsidR="005D0E9D">
        <w:t xml:space="preserve"> </w:t>
      </w:r>
      <w:r w:rsidR="00DB63ED">
        <w:t xml:space="preserve">Specific </w:t>
      </w:r>
      <w:r w:rsidR="005C0373">
        <w:t>example in</w:t>
      </w:r>
      <w:r w:rsidR="005011AC">
        <w:t xml:space="preserve"> </w:t>
      </w:r>
      <w:r w:rsidR="003902FA">
        <w:fldChar w:fldCharType="begin"/>
      </w:r>
      <w:r w:rsidR="003902FA">
        <w:instrText xml:space="preserve"> REF _Ref18999304 \h </w:instrText>
      </w:r>
      <w:r w:rsidR="003902FA">
        <w:fldChar w:fldCharType="separate"/>
      </w:r>
      <w:r w:rsidR="003902FA">
        <w:t xml:space="preserve">Figure </w:t>
      </w:r>
      <w:r w:rsidR="003902FA">
        <w:rPr>
          <w:noProof/>
        </w:rPr>
        <w:t>1</w:t>
      </w:r>
      <w:r w:rsidR="003902FA">
        <w:fldChar w:fldCharType="end"/>
      </w:r>
      <w:r w:rsidR="005011AC">
        <w:t>b)</w:t>
      </w:r>
      <w:r w:rsidR="005C0373">
        <w:t xml:space="preserve">. </w:t>
      </w:r>
      <w:r w:rsidR="005D0E9D" w:rsidRPr="008C04D9">
        <w:rPr>
          <w:b/>
        </w:rPr>
        <w:t>Replace this figure with a high-level block diagram of your system.</w:t>
      </w:r>
    </w:p>
    <w:p w14:paraId="40CEBE94" w14:textId="60009D80" w:rsidR="00DE2004" w:rsidRDefault="00E552E2" w:rsidP="00424A54">
      <w:pPr>
        <w:pStyle w:val="Figure"/>
      </w:pPr>
      <w:r>
        <w:drawing>
          <wp:inline distT="0" distB="0" distL="0" distR="0" wp14:anchorId="2F058E49" wp14:editId="5B081453">
            <wp:extent cx="5783580" cy="22860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83580" cy="2286000"/>
                    </a:xfrm>
                    <a:prstGeom prst="rect">
                      <a:avLst/>
                    </a:prstGeom>
                    <a:noFill/>
                    <a:ln>
                      <a:noFill/>
                    </a:ln>
                  </pic:spPr>
                </pic:pic>
              </a:graphicData>
            </a:graphic>
          </wp:inline>
        </w:drawing>
      </w:r>
    </w:p>
    <w:p w14:paraId="7C0E7DA4" w14:textId="75452C08" w:rsidR="0063415E" w:rsidRDefault="00DE2004" w:rsidP="00424A54">
      <w:pPr>
        <w:pStyle w:val="Heading2"/>
      </w:pPr>
      <w:r>
        <w:t xml:space="preserve">Project Design </w:t>
      </w:r>
      <w:r w:rsidR="003B41BD">
        <w:t>Requirements</w:t>
      </w:r>
    </w:p>
    <w:p w14:paraId="44F59DC7" w14:textId="23216C95" w:rsidR="00BD0D97" w:rsidRDefault="008074EA" w:rsidP="00BD0D97">
      <w:r>
        <w:t>In PD 2</w:t>
      </w:r>
      <w:r w:rsidR="00746340">
        <w:t>1</w:t>
      </w:r>
      <w:r>
        <w:t xml:space="preserve"> you learned a</w:t>
      </w:r>
      <w:r w:rsidR="00746340">
        <w:t xml:space="preserve">bout engineering requirements. </w:t>
      </w:r>
      <w:r w:rsidR="00647376">
        <w:t>t</w:t>
      </w:r>
      <w:r w:rsidR="00746340">
        <w:t>hey</w:t>
      </w:r>
      <w:r w:rsidR="00BD0D97">
        <w:t xml:space="preserve"> fall into three major categories, as follows:</w:t>
      </w:r>
    </w:p>
    <w:p w14:paraId="1DB2B7AF" w14:textId="6C01D11F" w:rsidR="00BD0D97" w:rsidRDefault="00BD0D97" w:rsidP="00647376">
      <w:pPr>
        <w:pStyle w:val="ListParagraph"/>
        <w:numPr>
          <w:ilvl w:val="0"/>
          <w:numId w:val="9"/>
        </w:numPr>
      </w:pPr>
      <w:r w:rsidRPr="00746340">
        <w:rPr>
          <w:b/>
          <w:bCs/>
        </w:rPr>
        <w:t>Functional requirements</w:t>
      </w:r>
      <w:r>
        <w:t xml:space="preserve"> are quantities that specify the performance of a design. They are related to the functions of the design, identified as answers to the question, "What does it do?" For example, a functional requirement for a</w:t>
      </w:r>
      <w:r w:rsidR="00647376">
        <w:t xml:space="preserve"> c</w:t>
      </w:r>
      <w:r>
        <w:t>offee maker may specify the time required to brew a pot of coffee</w:t>
      </w:r>
      <w:r w:rsidR="00647376">
        <w:t xml:space="preserve">, a </w:t>
      </w:r>
      <w:r>
        <w:t>DC power supply may specify its maximum voltage</w:t>
      </w:r>
      <w:r w:rsidR="00647376">
        <w:t>, and a v</w:t>
      </w:r>
      <w:r>
        <w:t>ehicle alarm system may specify how much noise it makes when it is set off</w:t>
      </w:r>
    </w:p>
    <w:p w14:paraId="0A96EEDB" w14:textId="6715F996" w:rsidR="00BD0D97" w:rsidRDefault="00BD0D97" w:rsidP="00B1680C">
      <w:pPr>
        <w:pStyle w:val="ListParagraph"/>
        <w:numPr>
          <w:ilvl w:val="0"/>
          <w:numId w:val="9"/>
        </w:numPr>
      </w:pPr>
      <w:r w:rsidRPr="00746340">
        <w:rPr>
          <w:b/>
          <w:bCs/>
        </w:rPr>
        <w:t>Non-functional requirements</w:t>
      </w:r>
      <w:r>
        <w:t xml:space="preserve"> specify characteristics of the design that are not performance based. Theses are typically </w:t>
      </w:r>
      <w:proofErr w:type="gramStart"/>
      <w:r>
        <w:t>features</w:t>
      </w:r>
      <w:proofErr w:type="gramEnd"/>
      <w:r>
        <w:t xml:space="preserve"> or qualities that are desirable to the client. For example</w:t>
      </w:r>
      <w:r w:rsidR="00B1680C">
        <w:t>, e</w:t>
      </w:r>
      <w:r>
        <w:t>ase of us</w:t>
      </w:r>
      <w:r w:rsidR="006626A5">
        <w:t>e</w:t>
      </w:r>
      <w:r w:rsidR="00B1680C">
        <w:t>, e</w:t>
      </w:r>
      <w:r>
        <w:t>ase of manufacturing</w:t>
      </w:r>
      <w:r w:rsidR="00B1680C">
        <w:t>, and u</w:t>
      </w:r>
      <w:r>
        <w:t>se of recycled materials</w:t>
      </w:r>
      <w:r w:rsidR="00B1680C">
        <w:t>.</w:t>
      </w:r>
    </w:p>
    <w:p w14:paraId="29D5178F" w14:textId="4392289E" w:rsidR="00FD5FAA" w:rsidRDefault="00BD0D97" w:rsidP="00B1680C">
      <w:pPr>
        <w:pStyle w:val="ListParagraph"/>
        <w:numPr>
          <w:ilvl w:val="0"/>
          <w:numId w:val="9"/>
        </w:numPr>
      </w:pPr>
      <w:r w:rsidRPr="00746340">
        <w:rPr>
          <w:b/>
          <w:bCs/>
        </w:rPr>
        <w:t>Constraint requirements</w:t>
      </w:r>
      <w:r>
        <w:t xml:space="preserve"> place limits on the design space, and often reflect budget or other project limitations. For example</w:t>
      </w:r>
      <w:r w:rsidR="00B1680C">
        <w:t>, c</w:t>
      </w:r>
      <w:r>
        <w:t>os</w:t>
      </w:r>
      <w:r w:rsidR="00F040BA">
        <w:t>t</w:t>
      </w:r>
      <w:r w:rsidR="00B1680C">
        <w:t>, w</w:t>
      </w:r>
      <w:r>
        <w:t>eigh</w:t>
      </w:r>
      <w:r w:rsidR="00F040BA">
        <w:t>t</w:t>
      </w:r>
      <w:r w:rsidR="00B1680C">
        <w:t>, and noise.</w:t>
      </w:r>
    </w:p>
    <w:p w14:paraId="79B736C0" w14:textId="5DE38E8A" w:rsidR="00BD0D97" w:rsidRPr="00BD0D97" w:rsidRDefault="00BD0D97" w:rsidP="00FD5FAA">
      <w:r>
        <w:t>The basic form of most of these requirements is the same: a short description, followed by a relationship (equals, less than, or greater than) and a value.</w:t>
      </w:r>
    </w:p>
    <w:p w14:paraId="43953669" w14:textId="70DF26BF" w:rsidR="00A70F6D" w:rsidRDefault="00E3781F" w:rsidP="00746340">
      <w:pPr>
        <w:rPr>
          <w:b/>
          <w:bCs/>
        </w:rPr>
      </w:pPr>
      <w:r w:rsidRPr="00F040BA">
        <w:rPr>
          <w:b/>
          <w:bCs/>
        </w:rPr>
        <w:t xml:space="preserve">State </w:t>
      </w:r>
      <w:r w:rsidR="00A70F6D" w:rsidRPr="00F040BA">
        <w:rPr>
          <w:b/>
          <w:bCs/>
        </w:rPr>
        <w:t xml:space="preserve">three to five </w:t>
      </w:r>
      <w:r w:rsidRPr="00F040BA">
        <w:rPr>
          <w:b/>
          <w:bCs/>
        </w:rPr>
        <w:t xml:space="preserve">major </w:t>
      </w:r>
      <w:r w:rsidR="00410396">
        <w:rPr>
          <w:b/>
          <w:bCs/>
        </w:rPr>
        <w:t>Functional R</w:t>
      </w:r>
      <w:r w:rsidRPr="00F040BA">
        <w:rPr>
          <w:b/>
          <w:bCs/>
        </w:rPr>
        <w:t>equirements that your project must meet to successfully solve your problem statement.</w:t>
      </w:r>
    </w:p>
    <w:p w14:paraId="11ABF9FF" w14:textId="77777777" w:rsidR="004C2FCC" w:rsidRPr="004C2FCC" w:rsidRDefault="004C2FCC" w:rsidP="004C2FCC">
      <w:pPr>
        <w:pStyle w:val="NormalWeb"/>
        <w:numPr>
          <w:ilvl w:val="0"/>
          <w:numId w:val="14"/>
        </w:numPr>
        <w:spacing w:before="0" w:beforeAutospacing="0" w:after="0" w:afterAutospacing="0"/>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etermine temperature </w:t>
      </w:r>
    </w:p>
    <w:p w14:paraId="0DA277D8" w14:textId="77777777" w:rsidR="004C2FCC" w:rsidRPr="004C2FCC" w:rsidRDefault="004C2FCC" w:rsidP="004C2FCC">
      <w:pPr>
        <w:pStyle w:val="NormalWeb"/>
        <w:numPr>
          <w:ilvl w:val="0"/>
          <w:numId w:val="14"/>
        </w:numPr>
        <w:spacing w:before="0" w:beforeAutospacing="0" w:after="0" w:afterAutospacing="0"/>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etermine soil moisture </w:t>
      </w:r>
    </w:p>
    <w:p w14:paraId="2CDC4288" w14:textId="77777777" w:rsidR="004C2FCC" w:rsidRPr="004C2FCC" w:rsidRDefault="004C2FCC" w:rsidP="004C2FCC">
      <w:pPr>
        <w:pStyle w:val="NormalWeb"/>
        <w:numPr>
          <w:ilvl w:val="0"/>
          <w:numId w:val="14"/>
        </w:numPr>
        <w:spacing w:before="0" w:beforeAutospacing="0" w:after="0" w:afterAutospacing="0"/>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istinguish daytime vs nighttime</w:t>
      </w:r>
    </w:p>
    <w:p w14:paraId="18F12391" w14:textId="77777777" w:rsidR="004C2FCC" w:rsidRPr="004C2FCC" w:rsidRDefault="004C2FCC" w:rsidP="004C2FCC">
      <w:pPr>
        <w:pStyle w:val="NormalWeb"/>
        <w:numPr>
          <w:ilvl w:val="0"/>
          <w:numId w:val="14"/>
        </w:numPr>
        <w:spacing w:before="0" w:beforeAutospacing="0" w:after="0" w:afterAutospacing="0"/>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lastRenderedPageBreak/>
        <w:t>Must be able to drive motors based on sensor input </w:t>
      </w:r>
    </w:p>
    <w:p w14:paraId="3BDE7096" w14:textId="4EC8DEC0" w:rsidR="004C2FCC" w:rsidRPr="004C2FCC" w:rsidRDefault="004C2FCC" w:rsidP="004C2FCC">
      <w:pPr>
        <w:pStyle w:val="NormalWeb"/>
        <w:numPr>
          <w:ilvl w:val="0"/>
          <w:numId w:val="14"/>
        </w:numPr>
        <w:spacing w:before="0" w:beforeAutospacing="0" w:after="0" w:afterAutospacing="0"/>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be able to accept threshold conditions for activation of motors over UART/USB from a computer</w:t>
      </w:r>
    </w:p>
    <w:p w14:paraId="209EC46B" w14:textId="2D26BF1A" w:rsidR="00827420" w:rsidRDefault="00DE2004" w:rsidP="00424A54">
      <w:pPr>
        <w:pStyle w:val="Heading2"/>
      </w:pPr>
      <w:r>
        <w:t>Project Sensor</w:t>
      </w:r>
      <w:r w:rsidR="00A70F6D">
        <w:t>s</w:t>
      </w:r>
      <w:r w:rsidR="002A2EF7">
        <w:t xml:space="preserve"> and User Inputs</w:t>
      </w:r>
    </w:p>
    <w:p w14:paraId="021E9E6C" w14:textId="5F6CFC16" w:rsidR="0063415E" w:rsidRPr="00890C70" w:rsidRDefault="65491EC3" w:rsidP="00424A54">
      <w:pPr>
        <w:pStyle w:val="ListParagraph"/>
        <w:numPr>
          <w:ilvl w:val="0"/>
          <w:numId w:val="6"/>
        </w:numPr>
      </w:pPr>
      <w:r w:rsidRPr="00890C70">
        <w:t xml:space="preserve">List the types of sensors </w:t>
      </w:r>
      <w:r w:rsidR="002A2EF7">
        <w:t xml:space="preserve">and user inputs </w:t>
      </w:r>
      <w:r w:rsidRPr="00890C70">
        <w:t>you may require (light, sound, temperature, magnetic field)</w:t>
      </w:r>
      <w:r w:rsidR="002A2EF7">
        <w:t>.</w:t>
      </w:r>
    </w:p>
    <w:p w14:paraId="7404DAA8" w14:textId="1E3E9091" w:rsidR="004C2FCC" w:rsidRDefault="002C2C74" w:rsidP="004C2FCC">
      <w:pPr>
        <w:pStyle w:val="ListParagraph"/>
        <w:numPr>
          <w:ilvl w:val="0"/>
          <w:numId w:val="4"/>
        </w:numPr>
      </w:pPr>
      <w:r>
        <w:t>For each sensor</w:t>
      </w:r>
      <w:r w:rsidR="002A2EF7">
        <w:t xml:space="preserve"> and user input</w:t>
      </w:r>
      <w:r>
        <w:t>, list how you will connect it to the MCU</w:t>
      </w:r>
      <w:r w:rsidR="002A2EF7">
        <w:t>, including additional interface components, if needed.</w:t>
      </w:r>
    </w:p>
    <w:p w14:paraId="5A8840B7" w14:textId="77777777" w:rsidR="004C2FCC" w:rsidRDefault="004C2FCC" w:rsidP="004C2FCC">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Temperature sensors (2-5V)</w:t>
      </w:r>
    </w:p>
    <w:p w14:paraId="20B4B33D" w14:textId="70F4705F" w:rsidR="004C2FCC" w:rsidRDefault="004C2FCC" w:rsidP="004C2FCC">
      <w:pPr>
        <w:pStyle w:val="NormalWeb"/>
        <w:numPr>
          <w:ilvl w:val="1"/>
          <w:numId w:val="15"/>
        </w:numPr>
        <w:spacing w:before="0" w:beforeAutospacing="0" w:after="0" w:afterAutospacing="0"/>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Connect using ADC to analog input</w:t>
      </w:r>
    </w:p>
    <w:p w14:paraId="6C87D75B" w14:textId="27232144" w:rsidR="004C2FCC" w:rsidRDefault="00A6012D" w:rsidP="004C2FCC">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Light sensor</w:t>
      </w:r>
    </w:p>
    <w:p w14:paraId="144A5C65" w14:textId="40772AE7" w:rsidR="00A6012D" w:rsidRPr="00A6012D" w:rsidRDefault="00A6012D" w:rsidP="00A6012D">
      <w:pPr>
        <w:pStyle w:val="NormalWeb"/>
        <w:numPr>
          <w:ilvl w:val="1"/>
          <w:numId w:val="15"/>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Photoresistor so implemented as a voltage splitter circuit</w:t>
      </w:r>
    </w:p>
    <w:p w14:paraId="0BBEE304" w14:textId="55013F19" w:rsidR="00A6012D" w:rsidRDefault="00A6012D" w:rsidP="00A6012D">
      <w:pPr>
        <w:pStyle w:val="NormalWeb"/>
        <w:numPr>
          <w:ilvl w:val="1"/>
          <w:numId w:val="15"/>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Connect using ADC to analog input</w:t>
      </w:r>
    </w:p>
    <w:p w14:paraId="2BDE958C" w14:textId="5055B37B" w:rsidR="00A6012D" w:rsidRDefault="00A6012D" w:rsidP="00A6012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Moisture sensor (2-5V)</w:t>
      </w:r>
    </w:p>
    <w:p w14:paraId="02D34A95" w14:textId="5F92696F" w:rsidR="00A6012D" w:rsidRDefault="00A6012D" w:rsidP="00A6012D">
      <w:pPr>
        <w:pStyle w:val="NormalWeb"/>
        <w:numPr>
          <w:ilvl w:val="1"/>
          <w:numId w:val="15"/>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Operation voltage is 2-5V and output is analog so no voltage stepping needed</w:t>
      </w:r>
    </w:p>
    <w:p w14:paraId="0EE3B253" w14:textId="641B617F" w:rsidR="00A6012D" w:rsidRDefault="00A6012D" w:rsidP="00A6012D">
      <w:pPr>
        <w:pStyle w:val="NormalWeb"/>
        <w:numPr>
          <w:ilvl w:val="1"/>
          <w:numId w:val="15"/>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Might require and op amp to amplify the signal</w:t>
      </w:r>
    </w:p>
    <w:p w14:paraId="09783DDA" w14:textId="360C6C3A" w:rsidR="00A6012D" w:rsidRDefault="00A6012D" w:rsidP="00A6012D">
      <w:pPr>
        <w:pStyle w:val="NormalWeb"/>
        <w:numPr>
          <w:ilvl w:val="1"/>
          <w:numId w:val="15"/>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Connect using ADC to analog input</w:t>
      </w:r>
    </w:p>
    <w:p w14:paraId="15A0CE41" w14:textId="3B35A111" w:rsidR="00A6012D" w:rsidRDefault="00A6012D" w:rsidP="00A6012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Push Buttons</w:t>
      </w:r>
    </w:p>
    <w:p w14:paraId="1370EE55" w14:textId="28EE5A05" w:rsidR="00A6012D" w:rsidRDefault="00A6012D" w:rsidP="00A6012D">
      <w:pPr>
        <w:pStyle w:val="NormalWeb"/>
        <w:numPr>
          <w:ilvl w:val="1"/>
          <w:numId w:val="15"/>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Connect directly to GPIO</w:t>
      </w:r>
    </w:p>
    <w:p w14:paraId="5B0044B0" w14:textId="77777777" w:rsidR="00A6012D" w:rsidRPr="004C2FCC" w:rsidRDefault="00A6012D" w:rsidP="00A6012D">
      <w:pPr>
        <w:pStyle w:val="NormalWeb"/>
        <w:spacing w:before="0" w:beforeAutospacing="0" w:after="0" w:afterAutospacing="0"/>
        <w:textAlignment w:val="baseline"/>
        <w:rPr>
          <w:rFonts w:asciiTheme="minorHAnsi" w:hAnsiTheme="minorHAnsi" w:cstheme="minorHAnsi"/>
          <w:color w:val="000000"/>
          <w:sz w:val="22"/>
          <w:szCs w:val="22"/>
        </w:rPr>
      </w:pPr>
    </w:p>
    <w:p w14:paraId="1884E130" w14:textId="5DC24374" w:rsidR="00827420" w:rsidRDefault="00DE2004" w:rsidP="00424A54">
      <w:pPr>
        <w:pStyle w:val="Heading2"/>
      </w:pPr>
      <w:r>
        <w:t>Project Actuator</w:t>
      </w:r>
      <w:r w:rsidR="00A70F6D">
        <w:t>s</w:t>
      </w:r>
      <w:r w:rsidR="00C671DA">
        <w:t xml:space="preserve"> and </w:t>
      </w:r>
      <w:r w:rsidR="0068717A">
        <w:t>Indicators</w:t>
      </w:r>
    </w:p>
    <w:p w14:paraId="3A463544" w14:textId="2A319C78" w:rsidR="00E6154C" w:rsidRPr="00890C70" w:rsidRDefault="65491EC3" w:rsidP="00424A54">
      <w:pPr>
        <w:pStyle w:val="ListParagraph"/>
        <w:numPr>
          <w:ilvl w:val="0"/>
          <w:numId w:val="6"/>
        </w:numPr>
      </w:pPr>
      <w:r w:rsidRPr="00890C70">
        <w:t>List the types of</w:t>
      </w:r>
      <w:r w:rsidR="0068717A">
        <w:t xml:space="preserve"> a</w:t>
      </w:r>
      <w:r w:rsidRPr="00890C70">
        <w:t>ctuators</w:t>
      </w:r>
      <w:r w:rsidR="00C671DA">
        <w:t xml:space="preserve"> and </w:t>
      </w:r>
      <w:r w:rsidR="0068717A">
        <w:t>i</w:t>
      </w:r>
      <w:r w:rsidRPr="00890C70">
        <w:t>ndicators you may require (</w:t>
      </w:r>
      <w:r w:rsidR="00C671DA">
        <w:t>e.g. l</w:t>
      </w:r>
      <w:r w:rsidRPr="00890C70">
        <w:t xml:space="preserve">ight, </w:t>
      </w:r>
      <w:r w:rsidR="00C671DA">
        <w:t>s</w:t>
      </w:r>
      <w:r w:rsidRPr="00890C70">
        <w:t>ound, mechanical motion)</w:t>
      </w:r>
    </w:p>
    <w:p w14:paraId="35315D23" w14:textId="3457E9BB" w:rsidR="00E6154C" w:rsidRDefault="002A2EF7" w:rsidP="00424A54">
      <w:pPr>
        <w:pStyle w:val="ListParagraph"/>
        <w:numPr>
          <w:ilvl w:val="0"/>
          <w:numId w:val="6"/>
        </w:numPr>
      </w:pPr>
      <w:r>
        <w:t>For each actuator and indicator, list how you will connect it to the MCU, including additional interface components, if needed.</w:t>
      </w:r>
    </w:p>
    <w:p w14:paraId="2BAE83F3" w14:textId="4A9873C1" w:rsidR="00A6012D" w:rsidRDefault="00A6012D" w:rsidP="00A6012D">
      <w:pPr>
        <w:pStyle w:val="ListParagraph"/>
        <w:numPr>
          <w:ilvl w:val="0"/>
          <w:numId w:val="20"/>
        </w:numPr>
      </w:pPr>
      <w:r>
        <w:t>Motors</w:t>
      </w:r>
    </w:p>
    <w:p w14:paraId="559D8E60" w14:textId="420519BA" w:rsidR="00A6012D" w:rsidRDefault="00A6012D" w:rsidP="00A6012D">
      <w:pPr>
        <w:pStyle w:val="ListParagraph"/>
        <w:numPr>
          <w:ilvl w:val="1"/>
          <w:numId w:val="20"/>
        </w:numPr>
      </w:pPr>
      <w:r>
        <w:t>Motor needs external high-power 5V source (due to current surges)</w:t>
      </w:r>
    </w:p>
    <w:p w14:paraId="58B8BB00" w14:textId="6CF35750" w:rsidR="00A6012D" w:rsidRDefault="00A6012D" w:rsidP="00A6012D">
      <w:pPr>
        <w:pStyle w:val="ListParagraph"/>
        <w:numPr>
          <w:ilvl w:val="0"/>
          <w:numId w:val="20"/>
        </w:numPr>
      </w:pPr>
      <w:r>
        <w:t>LEDS</w:t>
      </w:r>
    </w:p>
    <w:p w14:paraId="4264EAD4" w14:textId="7579E38C" w:rsidR="00A6012D" w:rsidRPr="00890C70" w:rsidRDefault="00A6012D" w:rsidP="00A6012D">
      <w:pPr>
        <w:pStyle w:val="ListParagraph"/>
        <w:numPr>
          <w:ilvl w:val="1"/>
          <w:numId w:val="20"/>
        </w:numPr>
      </w:pPr>
      <w:r>
        <w:t>Connect to GPIO</w:t>
      </w:r>
    </w:p>
    <w:p w14:paraId="0C9BE035" w14:textId="2A9F3BCE" w:rsidR="00827420" w:rsidRDefault="00DE2004" w:rsidP="00424A54">
      <w:pPr>
        <w:pStyle w:val="Heading2"/>
      </w:pPr>
      <w:r>
        <w:t xml:space="preserve">Project </w:t>
      </w:r>
      <w:r w:rsidR="0001269D">
        <w:t>MCU Peripherals</w:t>
      </w:r>
    </w:p>
    <w:p w14:paraId="69CD150E" w14:textId="2381D373" w:rsidR="0063415E" w:rsidRPr="00890C70" w:rsidRDefault="0001269D" w:rsidP="00424A54">
      <w:pPr>
        <w:pStyle w:val="ListParagraph"/>
        <w:numPr>
          <w:ilvl w:val="0"/>
          <w:numId w:val="6"/>
        </w:numPr>
      </w:pPr>
      <w:r>
        <w:t xml:space="preserve">List the </w:t>
      </w:r>
      <w:r w:rsidR="5C2662DF" w:rsidRPr="00890C70">
        <w:t xml:space="preserve">resources inside the MCU that could be </w:t>
      </w:r>
      <w:r w:rsidR="008858CB">
        <w:t xml:space="preserve">used </w:t>
      </w:r>
      <w:r>
        <w:t xml:space="preserve">to implement your project </w:t>
      </w:r>
      <w:r w:rsidR="5C2662DF" w:rsidRPr="00890C70">
        <w:t>(</w:t>
      </w:r>
      <w:r w:rsidR="00066250">
        <w:t xml:space="preserve">e.g. </w:t>
      </w:r>
      <w:r w:rsidR="5C2662DF" w:rsidRPr="00890C70">
        <w:t xml:space="preserve">ADC, </w:t>
      </w:r>
      <w:r w:rsidR="008858CB">
        <w:t>t</w:t>
      </w:r>
      <w:r w:rsidR="5C2662DF" w:rsidRPr="00890C70">
        <w:t xml:space="preserve">imers, </w:t>
      </w:r>
      <w:r w:rsidR="008858CB">
        <w:t>i</w:t>
      </w:r>
      <w:r w:rsidR="5C2662DF" w:rsidRPr="00890C70">
        <w:t>nterrupts, GPIO functions)</w:t>
      </w:r>
      <w:r w:rsidR="0051753F">
        <w:t>.</w:t>
      </w:r>
    </w:p>
    <w:p w14:paraId="63DBEA13" w14:textId="36B5A959" w:rsidR="0063415E" w:rsidRDefault="0051753F" w:rsidP="00424A54">
      <w:pPr>
        <w:pStyle w:val="ListParagraph"/>
        <w:numPr>
          <w:ilvl w:val="0"/>
          <w:numId w:val="6"/>
        </w:numPr>
      </w:pPr>
      <w:r>
        <w:t xml:space="preserve">List </w:t>
      </w:r>
      <w:r w:rsidR="65491EC3" w:rsidRPr="00890C70">
        <w:t xml:space="preserve">parameters that </w:t>
      </w:r>
      <w:r>
        <w:t>the</w:t>
      </w:r>
      <w:r w:rsidR="65491EC3" w:rsidRPr="00890C70">
        <w:t xml:space="preserve"> software running </w:t>
      </w:r>
      <w:r w:rsidR="007443CB">
        <w:t>on</w:t>
      </w:r>
      <w:r w:rsidR="65491EC3" w:rsidRPr="00890C70">
        <w:t xml:space="preserve"> the MCU </w:t>
      </w:r>
      <w:r w:rsidR="007443CB">
        <w:t xml:space="preserve">might </w:t>
      </w:r>
      <w:r>
        <w:t>require.</w:t>
      </w:r>
    </w:p>
    <w:p w14:paraId="722E9578" w14:textId="3DDB03E5" w:rsidR="00A6012D" w:rsidRDefault="00A6012D" w:rsidP="00A6012D">
      <w:pPr>
        <w:pStyle w:val="ListParagraph"/>
        <w:numPr>
          <w:ilvl w:val="0"/>
          <w:numId w:val="21"/>
        </w:numPr>
      </w:pPr>
      <w:r>
        <w:t>MCU Resources</w:t>
      </w:r>
    </w:p>
    <w:p w14:paraId="16313213" w14:textId="79F6E69A" w:rsidR="00A6012D" w:rsidRDefault="00A6012D" w:rsidP="00A6012D">
      <w:pPr>
        <w:pStyle w:val="ListParagraph"/>
        <w:numPr>
          <w:ilvl w:val="1"/>
          <w:numId w:val="21"/>
        </w:numPr>
      </w:pPr>
      <w:r>
        <w:t>GPIO (LEDs, Push Buttons)</w:t>
      </w:r>
    </w:p>
    <w:p w14:paraId="4BBF7749" w14:textId="1933B165" w:rsidR="00A6012D" w:rsidRDefault="00A6012D" w:rsidP="00A6012D">
      <w:pPr>
        <w:pStyle w:val="ListParagraph"/>
        <w:numPr>
          <w:ilvl w:val="1"/>
          <w:numId w:val="21"/>
        </w:numPr>
      </w:pPr>
      <w:r>
        <w:t>Interrupts (Push Buttons)</w:t>
      </w:r>
    </w:p>
    <w:p w14:paraId="511233EE" w14:textId="7350CE9C" w:rsidR="00A6012D" w:rsidRDefault="00A6012D" w:rsidP="00A6012D">
      <w:pPr>
        <w:pStyle w:val="ListParagraph"/>
        <w:numPr>
          <w:ilvl w:val="1"/>
          <w:numId w:val="21"/>
        </w:numPr>
      </w:pPr>
      <w:r>
        <w:t>PWM (Motor Actuators)</w:t>
      </w:r>
    </w:p>
    <w:p w14:paraId="4EE89E83" w14:textId="0FF98D19" w:rsidR="00A6012D" w:rsidRDefault="00A6012D" w:rsidP="00A6012D">
      <w:pPr>
        <w:pStyle w:val="ListParagraph"/>
        <w:numPr>
          <w:ilvl w:val="1"/>
          <w:numId w:val="21"/>
        </w:numPr>
      </w:pPr>
      <w:r>
        <w:t>ADC (Sensors)</w:t>
      </w:r>
    </w:p>
    <w:p w14:paraId="73A6A1F7" w14:textId="75EE51CB" w:rsidR="00A6012D" w:rsidRDefault="00A6012D" w:rsidP="00A6012D">
      <w:pPr>
        <w:pStyle w:val="ListParagraph"/>
        <w:numPr>
          <w:ilvl w:val="0"/>
          <w:numId w:val="21"/>
        </w:numPr>
      </w:pPr>
      <w:r>
        <w:t>Software Parameters</w:t>
      </w:r>
    </w:p>
    <w:p w14:paraId="52C4C8EA" w14:textId="13FD4D4F" w:rsidR="00A6012D" w:rsidRDefault="00A6012D" w:rsidP="00A6012D">
      <w:pPr>
        <w:pStyle w:val="ListParagraph"/>
        <w:numPr>
          <w:ilvl w:val="1"/>
          <w:numId w:val="21"/>
        </w:numPr>
      </w:pPr>
      <w:r>
        <w:t>Threshold Conditions for activation of the motors</w:t>
      </w:r>
    </w:p>
    <w:p w14:paraId="778B8079" w14:textId="3ED80FDA" w:rsidR="00A6012D" w:rsidRPr="00890C70" w:rsidRDefault="00A6012D" w:rsidP="00A6012D">
      <w:pPr>
        <w:pStyle w:val="ListParagraph"/>
        <w:numPr>
          <w:ilvl w:val="1"/>
          <w:numId w:val="21"/>
        </w:numPr>
      </w:pPr>
      <w:r>
        <w:t>Push button input to toggle between the two zones</w:t>
      </w:r>
    </w:p>
    <w:p w14:paraId="557C331A" w14:textId="1065ADFE" w:rsidR="00BC24D4" w:rsidRDefault="00DE2004" w:rsidP="00424A54">
      <w:pPr>
        <w:pStyle w:val="Heading2"/>
      </w:pPr>
      <w:r>
        <w:lastRenderedPageBreak/>
        <w:t>Project Testing Methodology</w:t>
      </w:r>
    </w:p>
    <w:p w14:paraId="3E59F306" w14:textId="3C3A5954" w:rsidR="006F4C96" w:rsidRDefault="0051753F" w:rsidP="006F4C96">
      <w:pPr>
        <w:pStyle w:val="ListParagraph"/>
        <w:numPr>
          <w:ilvl w:val="0"/>
          <w:numId w:val="4"/>
        </w:numPr>
      </w:pPr>
      <w:r>
        <w:t xml:space="preserve">For each </w:t>
      </w:r>
      <w:r w:rsidR="008529E2">
        <w:t>sensor, user input, actuator, indicator, and MCU peripheral listed above, state h</w:t>
      </w:r>
      <w:r w:rsidR="0023607D">
        <w:t xml:space="preserve">ow you </w:t>
      </w:r>
      <w:r w:rsidR="008529E2">
        <w:t xml:space="preserve">will </w:t>
      </w:r>
      <w:r w:rsidR="00211B9D">
        <w:t>verify</w:t>
      </w:r>
      <w:r w:rsidR="0023607D">
        <w:t xml:space="preserve"> that each </w:t>
      </w:r>
      <w:r w:rsidR="008529E2">
        <w:t>one</w:t>
      </w:r>
      <w:r w:rsidR="006F4C96">
        <w:t xml:space="preserve"> is functioning as expected (a table may be helpful)</w:t>
      </w:r>
    </w:p>
    <w:p w14:paraId="253E7CEB" w14:textId="56D6D1F6" w:rsidR="000C4586" w:rsidRPr="000C4586" w:rsidRDefault="004C5440" w:rsidP="000C4586">
      <w:pPr>
        <w:pStyle w:val="ListParagraph"/>
        <w:numPr>
          <w:ilvl w:val="0"/>
          <w:numId w:val="6"/>
        </w:numPr>
      </w:pPr>
      <w:r>
        <w:t>State h</w:t>
      </w:r>
      <w:r w:rsidR="00211B9D">
        <w:t xml:space="preserve">ow you </w:t>
      </w:r>
      <w:r>
        <w:t xml:space="preserve">will </w:t>
      </w:r>
      <w:r w:rsidR="00211B9D">
        <w:t xml:space="preserve">validate </w:t>
      </w:r>
      <w:r>
        <w:t xml:space="preserve">that </w:t>
      </w:r>
      <w:r w:rsidR="00211B9D">
        <w:t>each Project Design Requirement has been met</w:t>
      </w:r>
    </w:p>
    <w:tbl>
      <w:tblPr>
        <w:tblW w:w="0" w:type="auto"/>
        <w:tblCellMar>
          <w:top w:w="15" w:type="dxa"/>
          <w:left w:w="15" w:type="dxa"/>
          <w:bottom w:w="15" w:type="dxa"/>
          <w:right w:w="15" w:type="dxa"/>
        </w:tblCellMar>
        <w:tblLook w:val="04A0" w:firstRow="1" w:lastRow="0" w:firstColumn="1" w:lastColumn="0" w:noHBand="0" w:noVBand="1"/>
      </w:tblPr>
      <w:tblGrid>
        <w:gridCol w:w="3066"/>
        <w:gridCol w:w="6274"/>
      </w:tblGrid>
      <w:tr w:rsidR="000C4586" w:rsidRPr="000C4586" w14:paraId="3CE2ABD9" w14:textId="77777777" w:rsidTr="000C45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4AF87E"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b/>
                <w:bCs/>
                <w:color w:val="000000"/>
                <w:lang w:eastAsia="en-CA"/>
              </w:rPr>
              <w:t>P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2BF1A8"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b/>
                <w:bCs/>
                <w:color w:val="000000"/>
                <w:lang w:eastAsia="en-CA"/>
              </w:rPr>
              <w:t>Methodology</w:t>
            </w:r>
          </w:p>
        </w:tc>
      </w:tr>
      <w:tr w:rsidR="000C4586" w:rsidRPr="000C4586" w14:paraId="6C9801BB" w14:textId="77777777" w:rsidTr="000C45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E77A5F"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Light sens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4E86D8"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Set up voltage divider and read voltage drop using a resistor (while varying light intensity)</w:t>
            </w:r>
          </w:p>
        </w:tc>
      </w:tr>
      <w:tr w:rsidR="000C4586" w:rsidRPr="000C4586" w14:paraId="4D93671E" w14:textId="77777777" w:rsidTr="000C45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7471D"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Temperature sens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BFF7D4"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Read temperature in area with known temperature. Test analog output voltage with multimeter</w:t>
            </w:r>
          </w:p>
        </w:tc>
      </w:tr>
      <w:tr w:rsidR="000C4586" w:rsidRPr="000C4586" w14:paraId="138588C5" w14:textId="77777777" w:rsidTr="000C45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7C157"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Moisture sens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F0FF79"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Test in dry vs wet soil and measure analog output with multimeter</w:t>
            </w:r>
          </w:p>
        </w:tc>
      </w:tr>
      <w:tr w:rsidR="000C4586" w:rsidRPr="000C4586" w14:paraId="445899F9" w14:textId="77777777" w:rsidTr="000C45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DCAFCF"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Mo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13B31"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 xml:space="preserve">Send </w:t>
            </w:r>
            <w:proofErr w:type="spellStart"/>
            <w:r w:rsidRPr="000C4586">
              <w:rPr>
                <w:rFonts w:eastAsia="Times New Roman" w:cstheme="minorHAnsi"/>
                <w:color w:val="000000"/>
                <w:lang w:eastAsia="en-CA"/>
              </w:rPr>
              <w:t>pwm</w:t>
            </w:r>
            <w:proofErr w:type="spellEnd"/>
            <w:r w:rsidRPr="000C4586">
              <w:rPr>
                <w:rFonts w:eastAsia="Times New Roman" w:cstheme="minorHAnsi"/>
                <w:color w:val="000000"/>
                <w:lang w:eastAsia="en-CA"/>
              </w:rPr>
              <w:t xml:space="preserve"> signal to motor using function generator and monitor output</w:t>
            </w:r>
          </w:p>
        </w:tc>
      </w:tr>
      <w:tr w:rsidR="000C4586" w:rsidRPr="000C4586" w14:paraId="5B0C9CC1" w14:textId="77777777" w:rsidTr="000C45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17B0C3"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LE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E4F15F" w14:textId="0EAF5ED1"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Use 3v3 rail and resistor on board to test f</w:t>
            </w:r>
            <w:r w:rsidR="00D3598E">
              <w:rPr>
                <w:rFonts w:eastAsia="Times New Roman" w:cstheme="minorHAnsi"/>
                <w:color w:val="000000"/>
                <w:lang w:eastAsia="en-CA"/>
              </w:rPr>
              <w:t>unctionality</w:t>
            </w:r>
          </w:p>
        </w:tc>
      </w:tr>
      <w:tr w:rsidR="000C4586" w:rsidRPr="000C4586" w14:paraId="35FD2A84" w14:textId="77777777" w:rsidTr="000C45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690C0"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Must determine temperatur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4BDA28"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Use the serial port to determine whether valid readings and interpretations are being received from the analog input of the MCU from the temperature sensor</w:t>
            </w:r>
          </w:p>
        </w:tc>
      </w:tr>
      <w:tr w:rsidR="000C4586" w:rsidRPr="000C4586" w14:paraId="1B680E72" w14:textId="77777777" w:rsidTr="000C45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54D8B4"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Must determine soil moistur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0A478E"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Use the serial port to determine whether valid readings and interpretations are being received from the analog input of the MCU from the moisture sensor. Try with very dry and very wet soil</w:t>
            </w:r>
          </w:p>
        </w:tc>
      </w:tr>
      <w:tr w:rsidR="000C4586" w:rsidRPr="000C4586" w14:paraId="515DA7AD" w14:textId="77777777" w:rsidTr="000C45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FEE8A2"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distinguish daytime vs nightti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F51B0"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Use the serial port to determine whether valid readings and interpretations are being received from the analog input of the MCU from the light sensor. </w:t>
            </w:r>
          </w:p>
        </w:tc>
      </w:tr>
      <w:tr w:rsidR="000C4586" w:rsidRPr="000C4586" w14:paraId="4756B45B" w14:textId="77777777" w:rsidTr="000C45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6876B"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Must be able to drive motors based on sensor inpu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5D91A"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 xml:space="preserve">Connect and test sensors. Once sensors are validated, use sensor readings to drive motors. Test motor output using extreme conditions (complete light vs complete dark, very wet vs very dry, very cold vs very hot). Can alternatively validate, by printing motor PWM values to </w:t>
            </w:r>
            <w:proofErr w:type="spellStart"/>
            <w:r w:rsidRPr="000C4586">
              <w:rPr>
                <w:rFonts w:eastAsia="Times New Roman" w:cstheme="minorHAnsi"/>
                <w:color w:val="000000"/>
                <w:lang w:eastAsia="en-CA"/>
              </w:rPr>
              <w:t>consol</w:t>
            </w:r>
            <w:proofErr w:type="spellEnd"/>
            <w:r w:rsidRPr="000C4586">
              <w:rPr>
                <w:rFonts w:eastAsia="Times New Roman" w:cstheme="minorHAnsi"/>
                <w:color w:val="000000"/>
                <w:lang w:eastAsia="en-CA"/>
              </w:rPr>
              <w:t xml:space="preserve"> upon changes in environment conditions. </w:t>
            </w:r>
          </w:p>
        </w:tc>
      </w:tr>
      <w:tr w:rsidR="000C4586" w:rsidRPr="000C4586" w14:paraId="06783FD0" w14:textId="77777777" w:rsidTr="000C45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51CED7"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 xml:space="preserve">Must be able to </w:t>
            </w:r>
            <w:proofErr w:type="gramStart"/>
            <w:r w:rsidRPr="000C4586">
              <w:rPr>
                <w:rFonts w:eastAsia="Times New Roman" w:cstheme="minorHAnsi"/>
                <w:color w:val="000000"/>
                <w:lang w:eastAsia="en-CA"/>
              </w:rPr>
              <w:t>accept  threshold</w:t>
            </w:r>
            <w:proofErr w:type="gramEnd"/>
            <w:r w:rsidRPr="000C4586">
              <w:rPr>
                <w:rFonts w:eastAsia="Times New Roman" w:cstheme="minorHAnsi"/>
                <w:color w:val="000000"/>
                <w:lang w:eastAsia="en-CA"/>
              </w:rPr>
              <w:t xml:space="preserve"> conditions for activation of motors over UART/USB from a compute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8E865" w14:textId="77777777" w:rsidR="000C4586" w:rsidRPr="000C4586" w:rsidRDefault="000C4586" w:rsidP="000C4586">
            <w:pPr>
              <w:spacing w:after="0" w:line="240" w:lineRule="auto"/>
              <w:jc w:val="left"/>
              <w:rPr>
                <w:rFonts w:eastAsia="Times New Roman" w:cstheme="minorHAnsi"/>
                <w:sz w:val="24"/>
                <w:szCs w:val="24"/>
                <w:lang w:eastAsia="en-CA"/>
              </w:rPr>
            </w:pPr>
            <w:r w:rsidRPr="000C4586">
              <w:rPr>
                <w:rFonts w:eastAsia="Times New Roman" w:cstheme="minorHAnsi"/>
                <w:color w:val="000000"/>
                <w:lang w:eastAsia="en-CA"/>
              </w:rPr>
              <w:t>Complete transfer over USB/UART and then print variable values to console.</w:t>
            </w:r>
          </w:p>
        </w:tc>
      </w:tr>
    </w:tbl>
    <w:p w14:paraId="1C01992A" w14:textId="78D5360A" w:rsidR="000C4586" w:rsidRDefault="000C4586" w:rsidP="000C4586"/>
    <w:p w14:paraId="26870DBA" w14:textId="77777777" w:rsidR="00D3598E" w:rsidRPr="00890C70" w:rsidRDefault="00D3598E" w:rsidP="000C4586"/>
    <w:p w14:paraId="6C2F29AF" w14:textId="1DC22C30" w:rsidR="001D2004" w:rsidRDefault="0090672C" w:rsidP="00424A54">
      <w:pPr>
        <w:pStyle w:val="Heading1"/>
      </w:pPr>
      <w:r>
        <w:lastRenderedPageBreak/>
        <w:t xml:space="preserve">Feasibility Model </w:t>
      </w:r>
      <w:r w:rsidR="00433780">
        <w:t>Diagram</w:t>
      </w:r>
      <w:r>
        <w:t xml:space="preserve"> and Software Flowchart (High-Level)</w:t>
      </w:r>
    </w:p>
    <w:p w14:paraId="7248C15E" w14:textId="79696ABB" w:rsidR="001D2004" w:rsidRDefault="65491EC3" w:rsidP="00424A54">
      <w:r>
        <w:t>A</w:t>
      </w:r>
      <w:r w:rsidR="005D593C">
        <w:t xml:space="preserve"> </w:t>
      </w:r>
      <w:r>
        <w:t>simpl</w:t>
      </w:r>
      <w:r w:rsidR="005D593C">
        <w:t>ified</w:t>
      </w:r>
      <w:r>
        <w:t xml:space="preserve"> example is shown in</w:t>
      </w:r>
      <w:r w:rsidR="00D44F24">
        <w:t xml:space="preserve"> </w:t>
      </w:r>
      <w:r w:rsidR="00D44F24">
        <w:fldChar w:fldCharType="begin"/>
      </w:r>
      <w:r w:rsidR="00D44F24">
        <w:instrText xml:space="preserve"> REF _Ref7528577 \h </w:instrText>
      </w:r>
      <w:r w:rsidR="00D44F24">
        <w:fldChar w:fldCharType="separate"/>
      </w:r>
      <w:r w:rsidR="00D44F24">
        <w:t xml:space="preserve">Figure </w:t>
      </w:r>
      <w:r w:rsidR="00D44F24">
        <w:rPr>
          <w:noProof/>
        </w:rPr>
        <w:t>2</w:t>
      </w:r>
      <w:r w:rsidR="00D44F24">
        <w:fldChar w:fldCharType="end"/>
      </w:r>
      <w:r w:rsidR="00D44F24">
        <w:t xml:space="preserve"> and </w:t>
      </w:r>
      <w:r w:rsidR="00D44F24">
        <w:fldChar w:fldCharType="begin"/>
      </w:r>
      <w:r w:rsidR="00D44F24">
        <w:instrText xml:space="preserve"> REF _Ref18941352 \h </w:instrText>
      </w:r>
      <w:r w:rsidR="00D44F24">
        <w:fldChar w:fldCharType="separate"/>
      </w:r>
      <w:r w:rsidR="00D44F24">
        <w:t xml:space="preserve">Figure </w:t>
      </w:r>
      <w:r w:rsidR="00D44F24">
        <w:rPr>
          <w:noProof/>
        </w:rPr>
        <w:t>3</w:t>
      </w:r>
      <w:r w:rsidR="00D44F24">
        <w:fldChar w:fldCharType="end"/>
      </w:r>
      <w:r w:rsidR="00496B9A">
        <w:t>.</w:t>
      </w:r>
      <w:r w:rsidR="008C04D9">
        <w:t xml:space="preserve"> </w:t>
      </w:r>
      <w:r w:rsidR="008C04D9" w:rsidRPr="008C04D9">
        <w:rPr>
          <w:b/>
        </w:rPr>
        <w:t>Replace th</w:t>
      </w:r>
      <w:r w:rsidR="00D44F24">
        <w:rPr>
          <w:b/>
        </w:rPr>
        <w:t>ese</w:t>
      </w:r>
      <w:r w:rsidR="008C04D9" w:rsidRPr="008C04D9">
        <w:rPr>
          <w:b/>
        </w:rPr>
        <w:t xml:space="preserve"> figure</w:t>
      </w:r>
      <w:r w:rsidR="00D44F24">
        <w:rPr>
          <w:b/>
        </w:rPr>
        <w:t>s</w:t>
      </w:r>
      <w:r w:rsidR="008C04D9" w:rsidRPr="008C04D9">
        <w:rPr>
          <w:b/>
        </w:rPr>
        <w:t xml:space="preserve"> with high-level block diagram</w:t>
      </w:r>
      <w:r w:rsidR="00D44F24">
        <w:rPr>
          <w:b/>
        </w:rPr>
        <w:t>s</w:t>
      </w:r>
      <w:r w:rsidR="008C04D9" w:rsidRPr="008C04D9">
        <w:rPr>
          <w:b/>
        </w:rPr>
        <w:t xml:space="preserve"> of your system.</w:t>
      </w:r>
    </w:p>
    <w:p w14:paraId="049BA49F" w14:textId="0F59FA6F" w:rsidR="00DE2004" w:rsidRDefault="00A37C11" w:rsidP="00424A54">
      <w:pPr>
        <w:pStyle w:val="Figure"/>
      </w:pPr>
      <w:r>
        <w:drawing>
          <wp:inline distT="0" distB="0" distL="0" distR="0" wp14:anchorId="38D170F0" wp14:editId="18AF1233">
            <wp:extent cx="5943600" cy="24155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415540"/>
                    </a:xfrm>
                    <a:prstGeom prst="rect">
                      <a:avLst/>
                    </a:prstGeom>
                    <a:noFill/>
                    <a:ln>
                      <a:noFill/>
                    </a:ln>
                  </pic:spPr>
                </pic:pic>
              </a:graphicData>
            </a:graphic>
          </wp:inline>
        </w:drawing>
      </w:r>
    </w:p>
    <w:p w14:paraId="1B01022E" w14:textId="297A68CF" w:rsidR="004520F1" w:rsidRDefault="00A37C11" w:rsidP="004520F1">
      <w:pPr>
        <w:pStyle w:val="Figure"/>
      </w:pPr>
      <w:r>
        <w:rPr>
          <w:rFonts w:ascii="Arial" w:hAnsi="Arial" w:cs="Arial"/>
          <w:color w:val="000000"/>
          <w:bdr w:val="none" w:sz="0" w:space="0" w:color="auto" w:frame="1"/>
        </w:rPr>
        <w:drawing>
          <wp:inline distT="0" distB="0" distL="0" distR="0" wp14:anchorId="23E86126" wp14:editId="3C324A19">
            <wp:extent cx="4375966" cy="451866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4102" t="15825" r="48719" b="10839"/>
                    <a:stretch/>
                  </pic:blipFill>
                  <pic:spPr bwMode="auto">
                    <a:xfrm>
                      <a:off x="0" y="0"/>
                      <a:ext cx="4408757" cy="4552521"/>
                    </a:xfrm>
                    <a:prstGeom prst="rect">
                      <a:avLst/>
                    </a:prstGeom>
                    <a:noFill/>
                    <a:ln>
                      <a:noFill/>
                    </a:ln>
                    <a:extLst>
                      <a:ext uri="{53640926-AAD7-44D8-BBD7-CCE9431645EC}">
                        <a14:shadowObscured xmlns:a14="http://schemas.microsoft.com/office/drawing/2010/main"/>
                      </a:ext>
                    </a:extLst>
                  </pic:spPr>
                </pic:pic>
              </a:graphicData>
            </a:graphic>
          </wp:inline>
        </w:drawing>
      </w:r>
    </w:p>
    <w:p w14:paraId="0B1E999C" w14:textId="04C7099F" w:rsidR="004520F1" w:rsidRDefault="004520F1" w:rsidP="006751F4">
      <w:pPr>
        <w:pStyle w:val="FigureCaption"/>
      </w:pPr>
    </w:p>
    <w:p w14:paraId="6F332930" w14:textId="3F17E3E5" w:rsidR="004520F1" w:rsidRDefault="004520F1" w:rsidP="004520F1">
      <w:pPr>
        <w:pStyle w:val="Heading2"/>
      </w:pPr>
      <w:r>
        <w:lastRenderedPageBreak/>
        <w:t>Initial Bill of Materials</w:t>
      </w:r>
    </w:p>
    <w:p w14:paraId="0C842784" w14:textId="62C8D77A" w:rsidR="001D2004" w:rsidRDefault="65491EC3" w:rsidP="00424A54">
      <w:pPr>
        <w:pStyle w:val="ListParagraph"/>
        <w:numPr>
          <w:ilvl w:val="0"/>
          <w:numId w:val="6"/>
        </w:numPr>
      </w:pPr>
      <w:r w:rsidRPr="00890C70">
        <w:t xml:space="preserve">List what </w:t>
      </w:r>
      <w:r w:rsidR="00A27656">
        <w:t>m</w:t>
      </w:r>
      <w:r w:rsidRPr="00890C70">
        <w:t xml:space="preserve">odules </w:t>
      </w:r>
      <w:r w:rsidR="004520F1">
        <w:t xml:space="preserve">and components </w:t>
      </w:r>
      <w:r w:rsidRPr="00890C70">
        <w:t xml:space="preserve">(including quantities) are needed from the </w:t>
      </w:r>
      <w:r w:rsidR="00A27656">
        <w:t>ECE 298 </w:t>
      </w:r>
      <w:r w:rsidR="00B556FE">
        <w:t>Parts spreadsheet</w:t>
      </w:r>
      <w:r w:rsidRPr="00890C70">
        <w:t xml:space="preserve"> for your Feasibility Model Design</w:t>
      </w:r>
    </w:p>
    <w:tbl>
      <w:tblPr>
        <w:tblW w:w="0" w:type="dxa"/>
        <w:tblCellMar>
          <w:left w:w="0" w:type="dxa"/>
          <w:right w:w="0" w:type="dxa"/>
        </w:tblCellMar>
        <w:tblLook w:val="04A0" w:firstRow="1" w:lastRow="0" w:firstColumn="1" w:lastColumn="0" w:noHBand="0" w:noVBand="1"/>
      </w:tblPr>
      <w:tblGrid>
        <w:gridCol w:w="2149"/>
        <w:gridCol w:w="1739"/>
        <w:gridCol w:w="1515"/>
        <w:gridCol w:w="1180"/>
        <w:gridCol w:w="1693"/>
        <w:gridCol w:w="1054"/>
      </w:tblGrid>
      <w:tr w:rsidR="00A37C11" w:rsidRPr="00A37C11" w14:paraId="769EB073" w14:textId="77777777" w:rsidTr="00A37C11">
        <w:trPr>
          <w:trHeight w:val="840"/>
        </w:trPr>
        <w:tc>
          <w:tcPr>
            <w:tcW w:w="0" w:type="auto"/>
            <w:gridSpan w:val="6"/>
            <w:tcBorders>
              <w:top w:val="single" w:sz="12" w:space="0" w:color="000000"/>
              <w:left w:val="single" w:sz="12" w:space="0" w:color="000000"/>
              <w:bottom w:val="single" w:sz="12" w:space="0" w:color="000000"/>
              <w:right w:val="single" w:sz="12" w:space="0" w:color="000000"/>
            </w:tcBorders>
            <w:tcMar>
              <w:top w:w="0" w:type="dxa"/>
              <w:left w:w="45" w:type="dxa"/>
              <w:bottom w:w="0" w:type="dxa"/>
              <w:right w:w="45" w:type="dxa"/>
            </w:tcMar>
            <w:vAlign w:val="center"/>
            <w:hideMark/>
          </w:tcPr>
          <w:p w14:paraId="5E7982E0" w14:textId="77777777" w:rsidR="00A37C11" w:rsidRPr="00A37C11" w:rsidRDefault="00A37C11" w:rsidP="00A37C11">
            <w:pPr>
              <w:spacing w:after="0" w:line="240" w:lineRule="auto"/>
              <w:jc w:val="center"/>
              <w:rPr>
                <w:rFonts w:ascii="Calibri" w:eastAsia="Times New Roman" w:hAnsi="Calibri" w:cs="Calibri"/>
                <w:b/>
                <w:bCs/>
                <w:sz w:val="28"/>
                <w:szCs w:val="28"/>
                <w:lang w:eastAsia="en-CA"/>
              </w:rPr>
            </w:pPr>
            <w:r w:rsidRPr="00A37C11">
              <w:rPr>
                <w:rFonts w:ascii="Calibri" w:eastAsia="Times New Roman" w:hAnsi="Calibri" w:cs="Calibri"/>
                <w:b/>
                <w:bCs/>
                <w:sz w:val="28"/>
                <w:szCs w:val="28"/>
                <w:lang w:eastAsia="en-CA"/>
              </w:rPr>
              <w:t>ECE-298 F2019 MODULES and COMPONENTS</w:t>
            </w:r>
            <w:r w:rsidRPr="00A37C11">
              <w:rPr>
                <w:rFonts w:ascii="Calibri" w:eastAsia="Times New Roman" w:hAnsi="Calibri" w:cs="Calibri"/>
                <w:b/>
                <w:bCs/>
                <w:sz w:val="28"/>
                <w:szCs w:val="28"/>
                <w:lang w:eastAsia="en-CA"/>
              </w:rPr>
              <w:br/>
              <w:t>ORDER LIST</w:t>
            </w:r>
          </w:p>
        </w:tc>
      </w:tr>
      <w:tr w:rsidR="00A37C11" w:rsidRPr="00A37C11" w14:paraId="18F082F4" w14:textId="77777777" w:rsidTr="00A37C11">
        <w:trPr>
          <w:trHeight w:val="630"/>
        </w:trPr>
        <w:tc>
          <w:tcPr>
            <w:tcW w:w="0" w:type="auto"/>
            <w:gridSpan w:val="2"/>
            <w:tcBorders>
              <w:top w:val="single" w:sz="6" w:space="0" w:color="CCCCCC"/>
              <w:left w:val="single" w:sz="12" w:space="0" w:color="000000"/>
              <w:bottom w:val="single" w:sz="12" w:space="0" w:color="000000"/>
              <w:right w:val="single" w:sz="12" w:space="0" w:color="000000"/>
            </w:tcBorders>
            <w:tcMar>
              <w:top w:w="0" w:type="dxa"/>
              <w:left w:w="45" w:type="dxa"/>
              <w:bottom w:w="0" w:type="dxa"/>
              <w:right w:w="45" w:type="dxa"/>
            </w:tcMar>
            <w:vAlign w:val="center"/>
            <w:hideMark/>
          </w:tcPr>
          <w:p w14:paraId="40E42D41"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LAB SESSION NUMBER: 5</w:t>
            </w:r>
          </w:p>
        </w:tc>
        <w:tc>
          <w:tcPr>
            <w:tcW w:w="0" w:type="auto"/>
            <w:gridSpan w:val="3"/>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hideMark/>
          </w:tcPr>
          <w:p w14:paraId="0CA8EBA9"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TEAM NUMBER: 4</w:t>
            </w:r>
          </w:p>
        </w:tc>
        <w:tc>
          <w:tcPr>
            <w:tcW w:w="0" w:type="auto"/>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hideMark/>
          </w:tcPr>
          <w:p w14:paraId="47656C17"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Order #: 1</w:t>
            </w:r>
          </w:p>
        </w:tc>
      </w:tr>
      <w:tr w:rsidR="00A37C11" w:rsidRPr="00A37C11" w14:paraId="29488930" w14:textId="77777777" w:rsidTr="00A37C11">
        <w:trPr>
          <w:trHeight w:val="810"/>
        </w:trPr>
        <w:tc>
          <w:tcPr>
            <w:tcW w:w="0" w:type="auto"/>
            <w:tcBorders>
              <w:top w:val="single" w:sz="6" w:space="0" w:color="CCCCCC"/>
              <w:left w:val="single" w:sz="12" w:space="0" w:color="000000"/>
              <w:bottom w:val="single" w:sz="12" w:space="0" w:color="000000"/>
              <w:right w:val="single" w:sz="12" w:space="0" w:color="000000"/>
            </w:tcBorders>
            <w:tcMar>
              <w:top w:w="0" w:type="dxa"/>
              <w:left w:w="45" w:type="dxa"/>
              <w:bottom w:w="0" w:type="dxa"/>
              <w:right w:w="45" w:type="dxa"/>
            </w:tcMar>
            <w:vAlign w:val="center"/>
            <w:hideMark/>
          </w:tcPr>
          <w:p w14:paraId="5DDC80E3" w14:textId="77777777" w:rsidR="00A37C11" w:rsidRPr="00A37C11" w:rsidRDefault="00A37C11" w:rsidP="00A37C11">
            <w:pPr>
              <w:spacing w:after="0" w:line="240" w:lineRule="auto"/>
              <w:jc w:val="center"/>
              <w:rPr>
                <w:rFonts w:ascii="Calibri" w:eastAsia="Times New Roman" w:hAnsi="Calibri" w:cs="Calibri"/>
                <w:b/>
                <w:bCs/>
                <w:lang w:eastAsia="en-CA"/>
              </w:rPr>
            </w:pPr>
            <w:r w:rsidRPr="00A37C11">
              <w:rPr>
                <w:rFonts w:ascii="Calibri" w:eastAsia="Times New Roman" w:hAnsi="Calibri" w:cs="Calibri"/>
                <w:b/>
                <w:bCs/>
                <w:lang w:eastAsia="en-CA"/>
              </w:rPr>
              <w:t>PART NAME</w:t>
            </w:r>
          </w:p>
        </w:tc>
        <w:tc>
          <w:tcPr>
            <w:tcW w:w="0" w:type="auto"/>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hideMark/>
          </w:tcPr>
          <w:p w14:paraId="6F4971C8" w14:textId="77777777" w:rsidR="00A37C11" w:rsidRPr="00A37C11" w:rsidRDefault="00A37C11" w:rsidP="00A37C11">
            <w:pPr>
              <w:spacing w:after="0" w:line="240" w:lineRule="auto"/>
              <w:jc w:val="center"/>
              <w:rPr>
                <w:rFonts w:ascii="Calibri" w:eastAsia="Times New Roman" w:hAnsi="Calibri" w:cs="Calibri"/>
                <w:b/>
                <w:bCs/>
                <w:lang w:eastAsia="en-CA"/>
              </w:rPr>
            </w:pPr>
            <w:r w:rsidRPr="00A37C11">
              <w:rPr>
                <w:rFonts w:ascii="Calibri" w:eastAsia="Times New Roman" w:hAnsi="Calibri" w:cs="Calibri"/>
                <w:b/>
                <w:bCs/>
                <w:lang w:eastAsia="en-CA"/>
              </w:rPr>
              <w:t>Distributor Part No</w:t>
            </w:r>
          </w:p>
        </w:tc>
        <w:tc>
          <w:tcPr>
            <w:tcW w:w="0" w:type="auto"/>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hideMark/>
          </w:tcPr>
          <w:p w14:paraId="6F9F0661" w14:textId="77777777" w:rsidR="00A37C11" w:rsidRPr="00A37C11" w:rsidRDefault="00A37C11" w:rsidP="00A37C11">
            <w:pPr>
              <w:spacing w:after="0" w:line="240" w:lineRule="auto"/>
              <w:jc w:val="center"/>
              <w:rPr>
                <w:rFonts w:ascii="Calibri" w:eastAsia="Times New Roman" w:hAnsi="Calibri" w:cs="Calibri"/>
                <w:b/>
                <w:bCs/>
                <w:lang w:eastAsia="en-CA"/>
              </w:rPr>
            </w:pPr>
            <w:r w:rsidRPr="00A37C11">
              <w:rPr>
                <w:rFonts w:ascii="Calibri" w:eastAsia="Times New Roman" w:hAnsi="Calibri" w:cs="Calibri"/>
                <w:b/>
                <w:bCs/>
                <w:lang w:eastAsia="en-CA"/>
              </w:rPr>
              <w:t xml:space="preserve">ECE 398 </w:t>
            </w:r>
            <w:proofErr w:type="spellStart"/>
            <w:r w:rsidRPr="00A37C11">
              <w:rPr>
                <w:rFonts w:ascii="Calibri" w:eastAsia="Times New Roman" w:hAnsi="Calibri" w:cs="Calibri"/>
                <w:b/>
                <w:bCs/>
                <w:lang w:eastAsia="en-CA"/>
              </w:rPr>
              <w:t>DipTrace</w:t>
            </w:r>
            <w:proofErr w:type="spellEnd"/>
            <w:r w:rsidRPr="00A37C11">
              <w:rPr>
                <w:rFonts w:ascii="Calibri" w:eastAsia="Times New Roman" w:hAnsi="Calibri" w:cs="Calibri"/>
                <w:b/>
                <w:bCs/>
                <w:lang w:eastAsia="en-CA"/>
              </w:rPr>
              <w:t xml:space="preserve"> Part</w:t>
            </w:r>
          </w:p>
        </w:tc>
        <w:tc>
          <w:tcPr>
            <w:tcW w:w="0" w:type="auto"/>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hideMark/>
          </w:tcPr>
          <w:p w14:paraId="42C4B9D7" w14:textId="77777777" w:rsidR="00A37C11" w:rsidRPr="00A37C11" w:rsidRDefault="00A37C11" w:rsidP="00A37C11">
            <w:pPr>
              <w:spacing w:after="0" w:line="240" w:lineRule="auto"/>
              <w:jc w:val="center"/>
              <w:rPr>
                <w:rFonts w:ascii="Calibri" w:eastAsia="Times New Roman" w:hAnsi="Calibri" w:cs="Calibri"/>
                <w:b/>
                <w:bCs/>
                <w:sz w:val="20"/>
                <w:szCs w:val="20"/>
                <w:lang w:eastAsia="en-CA"/>
              </w:rPr>
            </w:pPr>
            <w:r w:rsidRPr="00A37C11">
              <w:rPr>
                <w:rFonts w:ascii="Calibri" w:eastAsia="Times New Roman" w:hAnsi="Calibri" w:cs="Calibri"/>
                <w:b/>
                <w:bCs/>
                <w:sz w:val="20"/>
                <w:szCs w:val="20"/>
                <w:lang w:eastAsia="en-CA"/>
              </w:rPr>
              <w:t>RIGIDWARE SKU</w:t>
            </w:r>
          </w:p>
        </w:tc>
        <w:tc>
          <w:tcPr>
            <w:tcW w:w="0" w:type="auto"/>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hideMark/>
          </w:tcPr>
          <w:p w14:paraId="101A37AA" w14:textId="77777777" w:rsidR="00A37C11" w:rsidRPr="00A37C11" w:rsidRDefault="00A37C11" w:rsidP="00A37C11">
            <w:pPr>
              <w:spacing w:after="0" w:line="240" w:lineRule="auto"/>
              <w:jc w:val="center"/>
              <w:rPr>
                <w:rFonts w:ascii="Calibri" w:eastAsia="Times New Roman" w:hAnsi="Calibri" w:cs="Calibri"/>
                <w:b/>
                <w:bCs/>
                <w:lang w:eastAsia="en-CA"/>
              </w:rPr>
            </w:pPr>
            <w:r w:rsidRPr="00A37C11">
              <w:rPr>
                <w:rFonts w:ascii="Calibri" w:eastAsia="Times New Roman" w:hAnsi="Calibri" w:cs="Calibri"/>
                <w:b/>
                <w:bCs/>
                <w:lang w:eastAsia="en-CA"/>
              </w:rPr>
              <w:t>RIGIDWARE PRICE (without TAX)</w:t>
            </w:r>
          </w:p>
        </w:tc>
        <w:tc>
          <w:tcPr>
            <w:tcW w:w="0" w:type="auto"/>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hideMark/>
          </w:tcPr>
          <w:p w14:paraId="58D61DF8" w14:textId="77777777" w:rsidR="00A37C11" w:rsidRPr="00A37C11" w:rsidRDefault="00A37C11" w:rsidP="00A37C11">
            <w:pPr>
              <w:spacing w:after="0" w:line="240" w:lineRule="auto"/>
              <w:jc w:val="center"/>
              <w:rPr>
                <w:rFonts w:ascii="Calibri" w:eastAsia="Times New Roman" w:hAnsi="Calibri" w:cs="Calibri"/>
                <w:b/>
                <w:bCs/>
                <w:lang w:eastAsia="en-CA"/>
              </w:rPr>
            </w:pPr>
            <w:r w:rsidRPr="00A37C11">
              <w:rPr>
                <w:rFonts w:ascii="Calibri" w:eastAsia="Times New Roman" w:hAnsi="Calibri" w:cs="Calibri"/>
                <w:b/>
                <w:bCs/>
                <w:lang w:eastAsia="en-CA"/>
              </w:rPr>
              <w:t>QUANTITY</w:t>
            </w:r>
          </w:p>
        </w:tc>
      </w:tr>
      <w:tr w:rsidR="00A37C11" w:rsidRPr="00A37C11" w14:paraId="35D1B7DB" w14:textId="77777777" w:rsidTr="00A37C11">
        <w:trPr>
          <w:trHeight w:val="1020"/>
        </w:trPr>
        <w:tc>
          <w:tcPr>
            <w:tcW w:w="0" w:type="auto"/>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center"/>
            <w:hideMark/>
          </w:tcPr>
          <w:p w14:paraId="5EC3C4F6" w14:textId="77777777" w:rsidR="00A37C11" w:rsidRPr="00A37C11" w:rsidRDefault="00A37C11" w:rsidP="00A37C11">
            <w:pPr>
              <w:spacing w:after="0" w:line="240" w:lineRule="auto"/>
              <w:jc w:val="left"/>
              <w:rPr>
                <w:rFonts w:ascii="Calibri" w:eastAsia="Times New Roman" w:hAnsi="Calibri" w:cs="Calibri"/>
                <w:lang w:eastAsia="en-CA"/>
              </w:rPr>
            </w:pPr>
            <w:r w:rsidRPr="00A37C11">
              <w:rPr>
                <w:rFonts w:ascii="Calibri" w:eastAsia="Times New Roman" w:hAnsi="Calibri" w:cs="Calibri"/>
                <w:lang w:eastAsia="en-CA"/>
              </w:rPr>
              <w:t>MODULE - Digital Signal Voltage Level Convert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67F8FF" w14:textId="77777777" w:rsidR="00A37C11" w:rsidRPr="00A37C11" w:rsidRDefault="00A37C11" w:rsidP="00A37C11">
            <w:pPr>
              <w:spacing w:after="0" w:line="240" w:lineRule="auto"/>
              <w:jc w:val="left"/>
              <w:rPr>
                <w:rFonts w:ascii="Calibri" w:eastAsia="Times New Roman" w:hAnsi="Calibri" w:cs="Calibri"/>
                <w:lang w:eastAsia="en-CA"/>
              </w:rPr>
            </w:pPr>
            <w:proofErr w:type="spellStart"/>
            <w:r w:rsidRPr="00A37C11">
              <w:rPr>
                <w:rFonts w:ascii="Calibri" w:eastAsia="Times New Roman" w:hAnsi="Calibri" w:cs="Calibri"/>
                <w:lang w:eastAsia="en-CA"/>
              </w:rPr>
              <w:t>Sparkfun</w:t>
            </w:r>
            <w:proofErr w:type="spellEnd"/>
            <w:r w:rsidRPr="00A37C11">
              <w:rPr>
                <w:rFonts w:ascii="Calibri" w:eastAsia="Times New Roman" w:hAnsi="Calibri" w:cs="Calibri"/>
                <w:lang w:eastAsia="en-CA"/>
              </w:rPr>
              <w:t xml:space="preserve"> BOB-1200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C80A22" w14:textId="77777777" w:rsidR="00A37C11" w:rsidRPr="00A37C11" w:rsidRDefault="00A37C11" w:rsidP="00A37C11">
            <w:pPr>
              <w:spacing w:after="0" w:line="240" w:lineRule="auto"/>
              <w:jc w:val="left"/>
              <w:rPr>
                <w:rFonts w:ascii="Calibri" w:eastAsia="Times New Roman" w:hAnsi="Calibri" w:cs="Calibri"/>
                <w:lang w:eastAsia="en-CA"/>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39765F"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4923899</w:t>
            </w:r>
          </w:p>
        </w:tc>
        <w:tc>
          <w:tcPr>
            <w:tcW w:w="0" w:type="auto"/>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327EE0F2"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4.70</w:t>
            </w:r>
          </w:p>
        </w:tc>
        <w:tc>
          <w:tcPr>
            <w:tcW w:w="0" w:type="auto"/>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488873DD"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1</w:t>
            </w:r>
          </w:p>
        </w:tc>
      </w:tr>
      <w:tr w:rsidR="00A37C11" w:rsidRPr="00A37C11" w14:paraId="3D2F357E" w14:textId="77777777" w:rsidTr="00A37C11">
        <w:trPr>
          <w:trHeight w:val="765"/>
        </w:trPr>
        <w:tc>
          <w:tcPr>
            <w:tcW w:w="0" w:type="auto"/>
            <w:tcBorders>
              <w:top w:val="single" w:sz="6" w:space="0" w:color="CCCCCC"/>
              <w:left w:val="single" w:sz="12"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9872CD7" w14:textId="77777777" w:rsidR="00A37C11" w:rsidRPr="00A37C11" w:rsidRDefault="00A37C11" w:rsidP="00A37C11">
            <w:pPr>
              <w:spacing w:after="0" w:line="240" w:lineRule="auto"/>
              <w:jc w:val="left"/>
              <w:rPr>
                <w:rFonts w:ascii="Calibri" w:eastAsia="Times New Roman" w:hAnsi="Calibri" w:cs="Calibri"/>
                <w:lang w:eastAsia="en-CA"/>
              </w:rPr>
            </w:pPr>
            <w:r w:rsidRPr="00A37C11">
              <w:rPr>
                <w:rFonts w:ascii="Calibri" w:eastAsia="Times New Roman" w:hAnsi="Calibri" w:cs="Calibri"/>
                <w:lang w:eastAsia="en-CA"/>
              </w:rPr>
              <w:t>MODULE - Micro Servo Moto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D01D9A" w14:textId="77777777" w:rsidR="00A37C11" w:rsidRPr="00A37C11" w:rsidRDefault="00A37C11" w:rsidP="00A37C11">
            <w:pPr>
              <w:spacing w:after="0" w:line="240" w:lineRule="auto"/>
              <w:jc w:val="left"/>
              <w:rPr>
                <w:rFonts w:ascii="Calibri" w:eastAsia="Times New Roman" w:hAnsi="Calibri" w:cs="Calibri"/>
                <w:lang w:eastAsia="en-CA"/>
              </w:rPr>
            </w:pPr>
            <w:r w:rsidRPr="00A37C11">
              <w:rPr>
                <w:rFonts w:ascii="Calibri" w:eastAsia="Times New Roman" w:hAnsi="Calibri" w:cs="Calibri"/>
                <w:lang w:eastAsia="en-CA"/>
              </w:rPr>
              <w:t>Amazon Distributed Micro Serv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0C938F" w14:textId="77777777" w:rsidR="00A37C11" w:rsidRPr="00A37C11" w:rsidRDefault="00A37C11" w:rsidP="00A37C11">
            <w:pPr>
              <w:spacing w:after="0" w:line="240" w:lineRule="auto"/>
              <w:jc w:val="left"/>
              <w:rPr>
                <w:rFonts w:ascii="Calibri" w:eastAsia="Times New Roman" w:hAnsi="Calibri" w:cs="Calibri"/>
                <w:lang w:eastAsia="en-CA"/>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5859D07"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4916769</w:t>
            </w:r>
          </w:p>
        </w:tc>
        <w:tc>
          <w:tcPr>
            <w:tcW w:w="0" w:type="auto"/>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center"/>
            <w:hideMark/>
          </w:tcPr>
          <w:p w14:paraId="51E60BB4"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3.50</w:t>
            </w:r>
          </w:p>
        </w:tc>
        <w:tc>
          <w:tcPr>
            <w:tcW w:w="0" w:type="auto"/>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center"/>
            <w:hideMark/>
          </w:tcPr>
          <w:p w14:paraId="015BE364"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2</w:t>
            </w:r>
          </w:p>
        </w:tc>
      </w:tr>
      <w:tr w:rsidR="00A37C11" w:rsidRPr="00A37C11" w14:paraId="0DE64FEC" w14:textId="77777777" w:rsidTr="00A37C11">
        <w:trPr>
          <w:trHeight w:val="705"/>
        </w:trPr>
        <w:tc>
          <w:tcPr>
            <w:tcW w:w="0" w:type="auto"/>
            <w:tcBorders>
              <w:top w:val="single" w:sz="6" w:space="0" w:color="CCCCCC"/>
              <w:left w:val="single" w:sz="12" w:space="0" w:color="000000"/>
              <w:bottom w:val="single" w:sz="6" w:space="0" w:color="CCCCCC"/>
              <w:right w:val="single" w:sz="6" w:space="0" w:color="000000"/>
            </w:tcBorders>
            <w:tcMar>
              <w:top w:w="0" w:type="dxa"/>
              <w:left w:w="45" w:type="dxa"/>
              <w:bottom w:w="0" w:type="dxa"/>
              <w:right w:w="45" w:type="dxa"/>
            </w:tcMar>
            <w:vAlign w:val="center"/>
            <w:hideMark/>
          </w:tcPr>
          <w:p w14:paraId="5723E529" w14:textId="77777777" w:rsidR="00A37C11" w:rsidRPr="00A37C11" w:rsidRDefault="00A37C11" w:rsidP="00A37C11">
            <w:pPr>
              <w:spacing w:after="0" w:line="240" w:lineRule="auto"/>
              <w:jc w:val="left"/>
              <w:rPr>
                <w:rFonts w:ascii="Calibri" w:eastAsia="Times New Roman" w:hAnsi="Calibri" w:cs="Calibri"/>
                <w:lang w:eastAsia="en-CA"/>
              </w:rPr>
            </w:pPr>
            <w:r w:rsidRPr="00A37C11">
              <w:rPr>
                <w:rFonts w:ascii="Calibri" w:eastAsia="Times New Roman" w:hAnsi="Calibri" w:cs="Calibri"/>
                <w:lang w:eastAsia="en-CA"/>
              </w:rPr>
              <w:t>MODULE - Soil Moisture Sensor</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14:paraId="171B38A7" w14:textId="77777777" w:rsidR="00A37C11" w:rsidRPr="00A37C11" w:rsidRDefault="00A37C11" w:rsidP="00A37C11">
            <w:pPr>
              <w:spacing w:after="0" w:line="240" w:lineRule="auto"/>
              <w:jc w:val="left"/>
              <w:rPr>
                <w:rFonts w:ascii="Calibri" w:eastAsia="Times New Roman" w:hAnsi="Calibri" w:cs="Calibri"/>
                <w:lang w:eastAsia="en-CA"/>
              </w:rPr>
            </w:pPr>
            <w:proofErr w:type="spellStart"/>
            <w:r w:rsidRPr="00A37C11">
              <w:rPr>
                <w:rFonts w:ascii="Calibri" w:eastAsia="Times New Roman" w:hAnsi="Calibri" w:cs="Calibri"/>
                <w:lang w:eastAsia="en-CA"/>
              </w:rPr>
              <w:t>Robotshop</w:t>
            </w:r>
            <w:proofErr w:type="spellEnd"/>
            <w:r w:rsidRPr="00A37C11">
              <w:rPr>
                <w:rFonts w:ascii="Calibri" w:eastAsia="Times New Roman" w:hAnsi="Calibri" w:cs="Calibri"/>
                <w:lang w:eastAsia="en-CA"/>
              </w:rPr>
              <w:t xml:space="preserve"> RB-WAV-58</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14:paraId="0A592195" w14:textId="77777777" w:rsidR="00A37C11" w:rsidRPr="00A37C11" w:rsidRDefault="00A37C11" w:rsidP="00A37C11">
            <w:pPr>
              <w:spacing w:after="0" w:line="240" w:lineRule="auto"/>
              <w:jc w:val="left"/>
              <w:rPr>
                <w:rFonts w:ascii="Calibri" w:eastAsia="Times New Roman" w:hAnsi="Calibri" w:cs="Calibri"/>
                <w:lang w:eastAsia="en-CA"/>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6A0C7A"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4923915</w:t>
            </w: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center"/>
            <w:hideMark/>
          </w:tcPr>
          <w:p w14:paraId="376D5267"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4.55</w:t>
            </w:r>
          </w:p>
        </w:tc>
        <w:tc>
          <w:tcPr>
            <w:tcW w:w="0" w:type="auto"/>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77FF0817"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1</w:t>
            </w:r>
          </w:p>
        </w:tc>
      </w:tr>
      <w:tr w:rsidR="00A37C11" w:rsidRPr="00A37C11" w14:paraId="33026EA4" w14:textId="77777777" w:rsidTr="00A37C11">
        <w:trPr>
          <w:trHeight w:val="960"/>
        </w:trPr>
        <w:tc>
          <w:tcPr>
            <w:tcW w:w="0" w:type="auto"/>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center"/>
            <w:hideMark/>
          </w:tcPr>
          <w:p w14:paraId="5794C40F" w14:textId="77777777" w:rsidR="00A37C11" w:rsidRPr="00A37C11" w:rsidRDefault="00A37C11" w:rsidP="00A37C11">
            <w:pPr>
              <w:spacing w:after="0" w:line="240" w:lineRule="auto"/>
              <w:jc w:val="left"/>
              <w:rPr>
                <w:rFonts w:ascii="Calibri" w:eastAsia="Times New Roman" w:hAnsi="Calibri" w:cs="Calibri"/>
                <w:lang w:eastAsia="en-CA"/>
              </w:rPr>
            </w:pPr>
            <w:r w:rsidRPr="00A37C11">
              <w:rPr>
                <w:rFonts w:ascii="Calibri" w:eastAsia="Times New Roman" w:hAnsi="Calibri" w:cs="Calibri"/>
                <w:lang w:eastAsia="en-CA"/>
              </w:rPr>
              <w:t>COMPONENT - Temperature Sensor - Analog</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325D8D" w14:textId="77777777" w:rsidR="00A37C11" w:rsidRPr="00A37C11" w:rsidRDefault="00A37C11" w:rsidP="00A37C11">
            <w:pPr>
              <w:spacing w:after="0" w:line="240" w:lineRule="auto"/>
              <w:jc w:val="left"/>
              <w:rPr>
                <w:rFonts w:ascii="Calibri" w:eastAsia="Times New Roman" w:hAnsi="Calibri" w:cs="Calibri"/>
                <w:lang w:eastAsia="en-CA"/>
              </w:rPr>
            </w:pPr>
            <w:proofErr w:type="spellStart"/>
            <w:r w:rsidRPr="00A37C11">
              <w:rPr>
                <w:rFonts w:ascii="Calibri" w:eastAsia="Times New Roman" w:hAnsi="Calibri" w:cs="Calibri"/>
                <w:lang w:eastAsia="en-CA"/>
              </w:rPr>
              <w:t>Digikey</w:t>
            </w:r>
            <w:proofErr w:type="spellEnd"/>
            <w:r w:rsidRPr="00A37C11">
              <w:rPr>
                <w:rFonts w:ascii="Calibri" w:eastAsia="Times New Roman" w:hAnsi="Calibri" w:cs="Calibri"/>
                <w:lang w:eastAsia="en-CA"/>
              </w:rPr>
              <w:br/>
              <w:t>TMP36GT9Z-ND</w:t>
            </w:r>
            <w:r w:rsidRPr="00A37C11">
              <w:rPr>
                <w:rFonts w:ascii="Calibri" w:eastAsia="Times New Roman" w:hAnsi="Calibri" w:cs="Calibri"/>
                <w:lang w:eastAsia="en-CA"/>
              </w:rPr>
              <w:br/>
              <w:t>Temperature Senso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3BA57F"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UPART3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48A03F"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4916009</w:t>
            </w:r>
          </w:p>
        </w:tc>
        <w:tc>
          <w:tcPr>
            <w:tcW w:w="0" w:type="auto"/>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2038958B"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2.00</w:t>
            </w:r>
          </w:p>
        </w:tc>
        <w:tc>
          <w:tcPr>
            <w:tcW w:w="0" w:type="auto"/>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35CDCB71"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3</w:t>
            </w:r>
          </w:p>
        </w:tc>
      </w:tr>
      <w:tr w:rsidR="00A37C11" w:rsidRPr="00A37C11" w14:paraId="7ABE5C39" w14:textId="77777777" w:rsidTr="00A37C11">
        <w:trPr>
          <w:trHeight w:val="1080"/>
        </w:trPr>
        <w:tc>
          <w:tcPr>
            <w:tcW w:w="0" w:type="auto"/>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center"/>
            <w:hideMark/>
          </w:tcPr>
          <w:p w14:paraId="7F5B5314" w14:textId="77777777" w:rsidR="00A37C11" w:rsidRPr="00A37C11" w:rsidRDefault="00A37C11" w:rsidP="00A37C11">
            <w:pPr>
              <w:spacing w:after="0" w:line="240" w:lineRule="auto"/>
              <w:jc w:val="left"/>
              <w:rPr>
                <w:rFonts w:ascii="Calibri" w:eastAsia="Times New Roman" w:hAnsi="Calibri" w:cs="Calibri"/>
                <w:lang w:eastAsia="en-CA"/>
              </w:rPr>
            </w:pPr>
            <w:r w:rsidRPr="00A37C11">
              <w:rPr>
                <w:rFonts w:ascii="Calibri" w:eastAsia="Times New Roman" w:hAnsi="Calibri" w:cs="Calibri"/>
                <w:lang w:eastAsia="en-CA"/>
              </w:rPr>
              <w:t>COMPONENT - Ambient Light Sensor (LD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8F2DBC" w14:textId="77777777" w:rsidR="00A37C11" w:rsidRPr="00A37C11" w:rsidRDefault="00A37C11" w:rsidP="00A37C11">
            <w:pPr>
              <w:spacing w:after="0" w:line="240" w:lineRule="auto"/>
              <w:jc w:val="left"/>
              <w:rPr>
                <w:rFonts w:ascii="Calibri" w:eastAsia="Times New Roman" w:hAnsi="Calibri" w:cs="Calibri"/>
                <w:lang w:eastAsia="en-CA"/>
              </w:rPr>
            </w:pPr>
            <w:proofErr w:type="spellStart"/>
            <w:r w:rsidRPr="00A37C11">
              <w:rPr>
                <w:rFonts w:ascii="Calibri" w:eastAsia="Times New Roman" w:hAnsi="Calibri" w:cs="Calibri"/>
                <w:lang w:eastAsia="en-CA"/>
              </w:rPr>
              <w:t>Sparkfun</w:t>
            </w:r>
            <w:proofErr w:type="spellEnd"/>
            <w:r w:rsidRPr="00A37C11">
              <w:rPr>
                <w:rFonts w:ascii="Calibri" w:eastAsia="Times New Roman" w:hAnsi="Calibri" w:cs="Calibri"/>
                <w:lang w:eastAsia="en-CA"/>
              </w:rPr>
              <w:br/>
              <w:t>SEN-0908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DA6EB9" w14:textId="77777777" w:rsidR="00A37C11" w:rsidRPr="00A37C11" w:rsidRDefault="00A37C11" w:rsidP="00A37C11">
            <w:pPr>
              <w:spacing w:after="0" w:line="240" w:lineRule="auto"/>
              <w:jc w:val="left"/>
              <w:rPr>
                <w:rFonts w:ascii="Calibri" w:eastAsia="Times New Roman" w:hAnsi="Calibri" w:cs="Calibri"/>
                <w:lang w:eastAsia="en-CA"/>
              </w:rPr>
            </w:pPr>
            <w:r w:rsidRPr="00A37C11">
              <w:rPr>
                <w:rFonts w:ascii="Calibri" w:eastAsia="Times New Roman" w:hAnsi="Calibri" w:cs="Calibri"/>
                <w:lang w:eastAsia="en-CA"/>
              </w:rPr>
              <w:t>UPART552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D6788F"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4916063</w:t>
            </w:r>
          </w:p>
        </w:tc>
        <w:tc>
          <w:tcPr>
            <w:tcW w:w="0" w:type="auto"/>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64DBFF7B"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2.15</w:t>
            </w:r>
          </w:p>
        </w:tc>
        <w:tc>
          <w:tcPr>
            <w:tcW w:w="0" w:type="auto"/>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66E50359"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3</w:t>
            </w:r>
          </w:p>
        </w:tc>
      </w:tr>
      <w:tr w:rsidR="00A37C11" w:rsidRPr="00A37C11" w14:paraId="78BE81AE" w14:textId="77777777" w:rsidTr="00A37C11">
        <w:trPr>
          <w:trHeight w:val="780"/>
        </w:trPr>
        <w:tc>
          <w:tcPr>
            <w:tcW w:w="0" w:type="auto"/>
            <w:tcBorders>
              <w:top w:val="single" w:sz="6" w:space="0" w:color="CCCCCC"/>
              <w:left w:val="single" w:sz="12"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3E4F050" w14:textId="77777777" w:rsidR="00A37C11" w:rsidRPr="00A37C11" w:rsidRDefault="00A37C11" w:rsidP="00A37C11">
            <w:pPr>
              <w:spacing w:after="0" w:line="240" w:lineRule="auto"/>
              <w:jc w:val="left"/>
              <w:rPr>
                <w:rFonts w:ascii="Calibri" w:eastAsia="Times New Roman" w:hAnsi="Calibri" w:cs="Calibri"/>
                <w:lang w:eastAsia="en-CA"/>
              </w:rPr>
            </w:pPr>
            <w:r w:rsidRPr="00A37C11">
              <w:rPr>
                <w:rFonts w:ascii="Calibri" w:eastAsia="Times New Roman" w:hAnsi="Calibri" w:cs="Calibri"/>
                <w:lang w:eastAsia="en-CA"/>
              </w:rPr>
              <w:t>COMPONENT - GREEN LED - Clear (5m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425C6" w14:textId="77777777" w:rsidR="00A37C11" w:rsidRPr="00A37C11" w:rsidRDefault="00A37C11" w:rsidP="00A37C11">
            <w:pPr>
              <w:spacing w:after="0" w:line="240" w:lineRule="auto"/>
              <w:jc w:val="left"/>
              <w:rPr>
                <w:rFonts w:ascii="Calibri" w:eastAsia="Times New Roman" w:hAnsi="Calibri" w:cs="Calibri"/>
                <w:lang w:eastAsia="en-CA"/>
              </w:rPr>
            </w:pPr>
            <w:proofErr w:type="spellStart"/>
            <w:r w:rsidRPr="00A37C11">
              <w:rPr>
                <w:rFonts w:ascii="Calibri" w:eastAsia="Times New Roman" w:hAnsi="Calibri" w:cs="Calibri"/>
                <w:lang w:eastAsia="en-CA"/>
              </w:rPr>
              <w:t>Digikey</w:t>
            </w:r>
            <w:proofErr w:type="spellEnd"/>
            <w:r w:rsidRPr="00A37C11">
              <w:rPr>
                <w:rFonts w:ascii="Calibri" w:eastAsia="Times New Roman" w:hAnsi="Calibri" w:cs="Calibri"/>
                <w:lang w:eastAsia="en-CA"/>
              </w:rPr>
              <w:br/>
              <w:t>1497-1002-ND</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B89E862" w14:textId="77777777" w:rsidR="00A37C11" w:rsidRPr="00A37C11" w:rsidRDefault="00A37C11" w:rsidP="00A37C11">
            <w:pPr>
              <w:spacing w:after="0" w:line="240" w:lineRule="auto"/>
              <w:jc w:val="left"/>
              <w:rPr>
                <w:rFonts w:ascii="Calibri" w:eastAsia="Times New Roman" w:hAnsi="Calibri" w:cs="Calibri"/>
                <w:lang w:eastAsia="en-CA"/>
              </w:rPr>
            </w:pPr>
            <w:r w:rsidRPr="00A37C11">
              <w:rPr>
                <w:rFonts w:ascii="Calibri" w:eastAsia="Times New Roman" w:hAnsi="Calibri" w:cs="Calibri"/>
                <w:lang w:eastAsia="en-CA"/>
              </w:rPr>
              <w:t>QPARTG5C3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A4CE12"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4916358</w:t>
            </w:r>
          </w:p>
        </w:tc>
        <w:tc>
          <w:tcPr>
            <w:tcW w:w="0" w:type="auto"/>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center"/>
            <w:hideMark/>
          </w:tcPr>
          <w:p w14:paraId="3182538B"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0.40</w:t>
            </w:r>
          </w:p>
        </w:tc>
        <w:tc>
          <w:tcPr>
            <w:tcW w:w="0" w:type="auto"/>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center"/>
            <w:hideMark/>
          </w:tcPr>
          <w:p w14:paraId="6FCBCE84"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2</w:t>
            </w:r>
          </w:p>
        </w:tc>
      </w:tr>
      <w:tr w:rsidR="00A37C11" w:rsidRPr="00A37C11" w14:paraId="6F30735F" w14:textId="77777777" w:rsidTr="00A37C11">
        <w:trPr>
          <w:trHeight w:val="780"/>
        </w:trPr>
        <w:tc>
          <w:tcPr>
            <w:tcW w:w="0" w:type="auto"/>
            <w:tcBorders>
              <w:top w:val="single" w:sz="6" w:space="0" w:color="CCCCCC"/>
              <w:left w:val="single" w:sz="12" w:space="0" w:color="000000"/>
              <w:bottom w:val="single" w:sz="12" w:space="0" w:color="000000"/>
              <w:right w:val="single" w:sz="6" w:space="0" w:color="000000"/>
            </w:tcBorders>
            <w:shd w:val="clear" w:color="auto" w:fill="FFFFFF"/>
            <w:tcMar>
              <w:top w:w="0" w:type="dxa"/>
              <w:left w:w="45" w:type="dxa"/>
              <w:bottom w:w="0" w:type="dxa"/>
              <w:right w:w="45" w:type="dxa"/>
            </w:tcMar>
            <w:vAlign w:val="center"/>
            <w:hideMark/>
          </w:tcPr>
          <w:p w14:paraId="3F81E76C" w14:textId="77777777" w:rsidR="00A37C11" w:rsidRPr="00A37C11" w:rsidRDefault="00A37C11" w:rsidP="00A37C11">
            <w:pPr>
              <w:spacing w:after="0" w:line="240" w:lineRule="auto"/>
              <w:jc w:val="left"/>
              <w:rPr>
                <w:rFonts w:ascii="Calibri" w:eastAsia="Times New Roman" w:hAnsi="Calibri" w:cs="Calibri"/>
                <w:lang w:eastAsia="en-CA"/>
              </w:rPr>
            </w:pPr>
            <w:r w:rsidRPr="00A37C11">
              <w:rPr>
                <w:rFonts w:ascii="Calibri" w:eastAsia="Times New Roman" w:hAnsi="Calibri" w:cs="Calibri"/>
                <w:lang w:eastAsia="en-CA"/>
              </w:rPr>
              <w:t>COMPONENT - BLUE LED - Clear (3mm)</w:t>
            </w:r>
          </w:p>
        </w:tc>
        <w:tc>
          <w:tcPr>
            <w:tcW w:w="0" w:type="auto"/>
            <w:tcBorders>
              <w:top w:val="single" w:sz="6" w:space="0" w:color="CCCCCC"/>
              <w:left w:val="single" w:sz="6" w:space="0" w:color="CCCCCC"/>
              <w:bottom w:val="single" w:sz="12" w:space="0" w:color="000000"/>
              <w:right w:val="single" w:sz="6" w:space="0" w:color="000000"/>
            </w:tcBorders>
            <w:shd w:val="clear" w:color="auto" w:fill="FFFFFF"/>
            <w:tcMar>
              <w:top w:w="0" w:type="dxa"/>
              <w:left w:w="45" w:type="dxa"/>
              <w:bottom w:w="0" w:type="dxa"/>
              <w:right w:w="45" w:type="dxa"/>
            </w:tcMar>
            <w:vAlign w:val="center"/>
            <w:hideMark/>
          </w:tcPr>
          <w:p w14:paraId="7597F3C5" w14:textId="77777777" w:rsidR="00A37C11" w:rsidRPr="00A37C11" w:rsidRDefault="00A37C11" w:rsidP="00A37C11">
            <w:pPr>
              <w:spacing w:after="0" w:line="240" w:lineRule="auto"/>
              <w:jc w:val="left"/>
              <w:rPr>
                <w:rFonts w:ascii="Calibri" w:eastAsia="Times New Roman" w:hAnsi="Calibri" w:cs="Calibri"/>
                <w:lang w:eastAsia="en-CA"/>
              </w:rPr>
            </w:pPr>
            <w:proofErr w:type="spellStart"/>
            <w:r w:rsidRPr="00A37C11">
              <w:rPr>
                <w:rFonts w:ascii="Calibri" w:eastAsia="Times New Roman" w:hAnsi="Calibri" w:cs="Calibri"/>
                <w:lang w:eastAsia="en-CA"/>
              </w:rPr>
              <w:t>Digikey</w:t>
            </w:r>
            <w:proofErr w:type="spellEnd"/>
            <w:r w:rsidRPr="00A37C11">
              <w:rPr>
                <w:rFonts w:ascii="Calibri" w:eastAsia="Times New Roman" w:hAnsi="Calibri" w:cs="Calibri"/>
                <w:lang w:eastAsia="en-CA"/>
              </w:rPr>
              <w:br/>
              <w:t xml:space="preserve">1497-1003-ND </w:t>
            </w:r>
          </w:p>
        </w:tc>
        <w:tc>
          <w:tcPr>
            <w:tcW w:w="0" w:type="auto"/>
            <w:tcBorders>
              <w:top w:val="single" w:sz="6" w:space="0" w:color="CCCCCC"/>
              <w:left w:val="single" w:sz="6" w:space="0" w:color="CCCCCC"/>
              <w:bottom w:val="single" w:sz="12" w:space="0" w:color="000000"/>
              <w:right w:val="single" w:sz="6" w:space="0" w:color="000000"/>
            </w:tcBorders>
            <w:shd w:val="clear" w:color="auto" w:fill="FFFFFF"/>
            <w:tcMar>
              <w:top w:w="0" w:type="dxa"/>
              <w:left w:w="45" w:type="dxa"/>
              <w:bottom w:w="0" w:type="dxa"/>
              <w:right w:w="45" w:type="dxa"/>
            </w:tcMar>
            <w:vAlign w:val="center"/>
            <w:hideMark/>
          </w:tcPr>
          <w:p w14:paraId="616FCF17" w14:textId="77777777" w:rsidR="00A37C11" w:rsidRPr="00A37C11" w:rsidRDefault="00A37C11" w:rsidP="00A37C11">
            <w:pPr>
              <w:spacing w:after="0" w:line="240" w:lineRule="auto"/>
              <w:jc w:val="left"/>
              <w:rPr>
                <w:rFonts w:ascii="Calibri" w:eastAsia="Times New Roman" w:hAnsi="Calibri" w:cs="Calibri"/>
                <w:lang w:eastAsia="en-CA"/>
              </w:rPr>
            </w:pPr>
            <w:r w:rsidRPr="00A37C11">
              <w:rPr>
                <w:rFonts w:ascii="Calibri" w:eastAsia="Times New Roman" w:hAnsi="Calibri" w:cs="Calibri"/>
                <w:lang w:eastAsia="en-CA"/>
              </w:rPr>
              <w:t>QPARTB3C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9688F62"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4916367</w:t>
            </w:r>
          </w:p>
        </w:tc>
        <w:tc>
          <w:tcPr>
            <w:tcW w:w="0" w:type="auto"/>
            <w:tcBorders>
              <w:top w:val="single" w:sz="6" w:space="0" w:color="CCCCCC"/>
              <w:left w:val="single" w:sz="6" w:space="0" w:color="CCCCCC"/>
              <w:bottom w:val="single" w:sz="12" w:space="0" w:color="000000"/>
              <w:right w:val="single" w:sz="12" w:space="0" w:color="000000"/>
            </w:tcBorders>
            <w:shd w:val="clear" w:color="auto" w:fill="FFFFFF"/>
            <w:tcMar>
              <w:top w:w="0" w:type="dxa"/>
              <w:left w:w="45" w:type="dxa"/>
              <w:bottom w:w="0" w:type="dxa"/>
              <w:right w:w="45" w:type="dxa"/>
            </w:tcMar>
            <w:vAlign w:val="center"/>
            <w:hideMark/>
          </w:tcPr>
          <w:p w14:paraId="5B5156E6"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0.40</w:t>
            </w:r>
          </w:p>
        </w:tc>
        <w:tc>
          <w:tcPr>
            <w:tcW w:w="0" w:type="auto"/>
            <w:tcBorders>
              <w:top w:val="single" w:sz="6" w:space="0" w:color="CCCCCC"/>
              <w:left w:val="single" w:sz="6" w:space="0" w:color="CCCCCC"/>
              <w:bottom w:val="single" w:sz="12" w:space="0" w:color="000000"/>
              <w:right w:val="single" w:sz="12" w:space="0" w:color="000000"/>
            </w:tcBorders>
            <w:shd w:val="clear" w:color="auto" w:fill="FFFFFF"/>
            <w:tcMar>
              <w:top w:w="0" w:type="dxa"/>
              <w:left w:w="45" w:type="dxa"/>
              <w:bottom w:w="0" w:type="dxa"/>
              <w:right w:w="45" w:type="dxa"/>
            </w:tcMar>
            <w:vAlign w:val="center"/>
            <w:hideMark/>
          </w:tcPr>
          <w:p w14:paraId="5A7FAD83" w14:textId="77777777" w:rsidR="00A37C11" w:rsidRPr="00A37C11" w:rsidRDefault="00A37C11" w:rsidP="00A37C11">
            <w:pPr>
              <w:spacing w:after="0" w:line="240" w:lineRule="auto"/>
              <w:jc w:val="center"/>
              <w:rPr>
                <w:rFonts w:ascii="Calibri" w:eastAsia="Times New Roman" w:hAnsi="Calibri" w:cs="Calibri"/>
                <w:lang w:eastAsia="en-CA"/>
              </w:rPr>
            </w:pPr>
            <w:r w:rsidRPr="00A37C11">
              <w:rPr>
                <w:rFonts w:ascii="Calibri" w:eastAsia="Times New Roman" w:hAnsi="Calibri" w:cs="Calibri"/>
                <w:lang w:eastAsia="en-CA"/>
              </w:rPr>
              <w:t>2</w:t>
            </w:r>
          </w:p>
        </w:tc>
      </w:tr>
      <w:tr w:rsidR="00A37C11" w:rsidRPr="00A37C11" w14:paraId="18A548A8" w14:textId="77777777" w:rsidTr="00A37C11">
        <w:trPr>
          <w:trHeight w:val="285"/>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0C6FC39" w14:textId="77777777" w:rsidR="00A37C11" w:rsidRPr="00A37C11" w:rsidRDefault="00A37C11" w:rsidP="00A37C11">
            <w:pPr>
              <w:spacing w:after="0" w:line="240" w:lineRule="auto"/>
              <w:jc w:val="center"/>
              <w:rPr>
                <w:rFonts w:ascii="Calibri" w:eastAsia="Times New Roman" w:hAnsi="Calibri" w:cs="Calibri"/>
                <w:lang w:eastAsia="en-CA"/>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CC6E229" w14:textId="77777777" w:rsidR="00A37C11" w:rsidRPr="00A37C11" w:rsidRDefault="00A37C11" w:rsidP="00A37C11">
            <w:pPr>
              <w:spacing w:after="0" w:line="240" w:lineRule="auto"/>
              <w:jc w:val="left"/>
              <w:rPr>
                <w:rFonts w:ascii="Times New Roman" w:eastAsia="Times New Roman" w:hAnsi="Times New Roman" w:cs="Times New Roman"/>
                <w:sz w:val="20"/>
                <w:szCs w:val="20"/>
                <w:lang w:eastAsia="en-CA"/>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54DF155C" w14:textId="77777777" w:rsidR="00A37C11" w:rsidRPr="00A37C11" w:rsidRDefault="00A37C11" w:rsidP="00A37C11">
            <w:pPr>
              <w:spacing w:after="0" w:line="240" w:lineRule="auto"/>
              <w:jc w:val="left"/>
              <w:rPr>
                <w:rFonts w:ascii="Times New Roman" w:eastAsia="Times New Roman" w:hAnsi="Times New Roman" w:cs="Times New Roman"/>
                <w:sz w:val="20"/>
                <w:szCs w:val="20"/>
                <w:lang w:eastAsia="en-CA"/>
              </w:rPr>
            </w:pP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center"/>
            <w:hideMark/>
          </w:tcPr>
          <w:p w14:paraId="0D435BCB" w14:textId="77777777" w:rsidR="00A37C11" w:rsidRPr="00A37C11" w:rsidRDefault="00A37C11" w:rsidP="00A37C11">
            <w:pPr>
              <w:spacing w:after="0" w:line="240" w:lineRule="auto"/>
              <w:jc w:val="left"/>
              <w:rPr>
                <w:rFonts w:ascii="Times New Roman" w:eastAsia="Times New Roman" w:hAnsi="Times New Roman" w:cs="Times New Roman"/>
                <w:sz w:val="20"/>
                <w:szCs w:val="20"/>
                <w:lang w:eastAsia="en-CA"/>
              </w:rPr>
            </w:pPr>
          </w:p>
        </w:tc>
        <w:tc>
          <w:tcPr>
            <w:tcW w:w="0" w:type="auto"/>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6C252767" w14:textId="77777777" w:rsidR="00A37C11" w:rsidRPr="00A37C11" w:rsidRDefault="00A37C11" w:rsidP="00A37C11">
            <w:pPr>
              <w:spacing w:after="0" w:line="240" w:lineRule="auto"/>
              <w:jc w:val="center"/>
              <w:rPr>
                <w:rFonts w:ascii="Calibri" w:eastAsia="Times New Roman" w:hAnsi="Calibri" w:cs="Calibri"/>
                <w:b/>
                <w:bCs/>
                <w:lang w:eastAsia="en-CA"/>
              </w:rPr>
            </w:pPr>
            <w:r w:rsidRPr="00A37C11">
              <w:rPr>
                <w:rFonts w:ascii="Calibri" w:eastAsia="Times New Roman" w:hAnsi="Calibri" w:cs="Calibri"/>
                <w:b/>
                <w:bCs/>
                <w:lang w:eastAsia="en-CA"/>
              </w:rPr>
              <w:t>30.30</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68657E25" w14:textId="77777777" w:rsidR="00A37C11" w:rsidRPr="00A37C11" w:rsidRDefault="00A37C11" w:rsidP="00A37C11">
            <w:pPr>
              <w:spacing w:after="0" w:line="240" w:lineRule="auto"/>
              <w:jc w:val="center"/>
              <w:rPr>
                <w:rFonts w:ascii="Calibri" w:eastAsia="Times New Roman" w:hAnsi="Calibri" w:cs="Calibri"/>
                <w:b/>
                <w:bCs/>
                <w:lang w:eastAsia="en-CA"/>
              </w:rPr>
            </w:pPr>
          </w:p>
        </w:tc>
      </w:tr>
    </w:tbl>
    <w:p w14:paraId="4DFF49EE" w14:textId="77777777" w:rsidR="00A37C11" w:rsidRPr="00890C70" w:rsidRDefault="00A37C11" w:rsidP="00A37C11">
      <w:bookmarkStart w:id="0" w:name="_GoBack"/>
      <w:bookmarkEnd w:id="0"/>
    </w:p>
    <w:sectPr w:rsidR="00A37C11" w:rsidRPr="00890C70" w:rsidSect="006F4B9A">
      <w:headerReference w:type="default" r:id="rId11"/>
      <w:footerReference w:type="default" r:id="rId12"/>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3A390" w14:textId="77777777" w:rsidR="001E6003" w:rsidRDefault="001E6003" w:rsidP="00424A54">
      <w:r>
        <w:separator/>
      </w:r>
    </w:p>
  </w:endnote>
  <w:endnote w:type="continuationSeparator" w:id="0">
    <w:p w14:paraId="59D666F0" w14:textId="77777777" w:rsidR="001E6003" w:rsidRDefault="001E6003"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D771C3" w:rsidRDefault="00AD1DF4" w:rsidP="00D771C3">
    <w:pPr>
      <w:pStyle w:val="Footer"/>
    </w:pPr>
    <w:r w:rsidRPr="00D771C3">
      <w:t xml:space="preserve">Page </w:t>
    </w:r>
    <w:r w:rsidR="009A38F3" w:rsidRPr="00D771C3">
      <w:fldChar w:fldCharType="begin"/>
    </w:r>
    <w:r w:rsidR="009A38F3" w:rsidRPr="00D771C3">
      <w:instrText xml:space="preserve"> PAGE   \* MERGEFORMAT </w:instrText>
    </w:r>
    <w:r w:rsidR="009A38F3" w:rsidRPr="00D771C3">
      <w:fldChar w:fldCharType="separate"/>
    </w:r>
    <w:r w:rsidR="009A38F3" w:rsidRPr="00D771C3">
      <w:t>1</w:t>
    </w:r>
    <w:r w:rsidR="009A38F3" w:rsidRPr="00D771C3">
      <w:fldChar w:fldCharType="end"/>
    </w:r>
    <w:r w:rsidR="009A38F3" w:rsidRPr="00D771C3">
      <w:t xml:space="preserve"> of </w:t>
    </w:r>
    <w:r w:rsidR="001E6003">
      <w:fldChar w:fldCharType="begin"/>
    </w:r>
    <w:r w:rsidR="001E6003">
      <w:instrText xml:space="preserve"> NUMPAGES   \* MERGEFORMAT </w:instrText>
    </w:r>
    <w:r w:rsidR="001E6003">
      <w:fldChar w:fldCharType="separate"/>
    </w:r>
    <w:r w:rsidRPr="00D771C3">
      <w:t>3</w:t>
    </w:r>
    <w:r w:rsidR="001E600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C12891" w14:textId="77777777" w:rsidR="001E6003" w:rsidRDefault="001E6003" w:rsidP="00424A54">
      <w:r>
        <w:separator/>
      </w:r>
    </w:p>
  </w:footnote>
  <w:footnote w:type="continuationSeparator" w:id="0">
    <w:p w14:paraId="75473147" w14:textId="77777777" w:rsidR="001E6003" w:rsidRDefault="001E6003"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341A525" w:rsidR="00872FAD" w:rsidRPr="00D02CD0" w:rsidRDefault="004520F1" w:rsidP="00D02CD0">
    <w:pPr>
      <w:pStyle w:val="Header"/>
    </w:pPr>
    <w:r>
      <w:t xml:space="preserve">ECE 298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2505C5">
          <w:t>Feasibility Model Design</w:t>
        </w:r>
      </w:sdtContent>
    </w:sdt>
    <w:r w:rsidR="00511C30">
      <w:ptab w:relativeTo="margin" w:alignment="right" w:leader="none"/>
    </w:r>
    <w:r w:rsidR="00511C30">
      <w:t>F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9FB6EED"/>
    <w:multiLevelType w:val="hybridMultilevel"/>
    <w:tmpl w:val="8882856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296A0C9D"/>
    <w:multiLevelType w:val="hybridMultilevel"/>
    <w:tmpl w:val="3EE437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DF2502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4B8298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8" w15:restartNumberingAfterBreak="0">
    <w:nsid w:val="449544B8"/>
    <w:multiLevelType w:val="hybridMultilevel"/>
    <w:tmpl w:val="F82675F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45BB47C9"/>
    <w:multiLevelType w:val="hybridMultilevel"/>
    <w:tmpl w:val="51082B6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4CFF06B8"/>
    <w:multiLevelType w:val="multilevel"/>
    <w:tmpl w:val="FA2C2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EF548DD"/>
    <w:multiLevelType w:val="hybridMultilevel"/>
    <w:tmpl w:val="1728CF1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9D27011"/>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73D514BB"/>
    <w:multiLevelType w:val="hybridMultilevel"/>
    <w:tmpl w:val="46D84B28"/>
    <w:lvl w:ilvl="0" w:tplc="B1549624">
      <w:start w:val="3"/>
      <w:numFmt w:val="bullet"/>
      <w:lvlText w:val="•"/>
      <w:lvlJc w:val="left"/>
      <w:pPr>
        <w:ind w:left="1080" w:hanging="360"/>
      </w:pPr>
      <w:rPr>
        <w:rFonts w:ascii="Calibri" w:eastAsiaTheme="minorEastAsia"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6"/>
  </w:num>
  <w:num w:numId="2">
    <w:abstractNumId w:val="15"/>
  </w:num>
  <w:num w:numId="3">
    <w:abstractNumId w:val="7"/>
  </w:num>
  <w:num w:numId="4">
    <w:abstractNumId w:val="12"/>
  </w:num>
  <w:num w:numId="5">
    <w:abstractNumId w:val="0"/>
  </w:num>
  <w:num w:numId="6">
    <w:abstractNumId w:val="1"/>
  </w:num>
  <w:num w:numId="7">
    <w:abstractNumId w:val="3"/>
  </w:num>
  <w:num w:numId="8">
    <w:abstractNumId w:val="4"/>
  </w:num>
  <w:num w:numId="9">
    <w:abstractNumId w:val="2"/>
  </w:num>
  <w:num w:numId="10">
    <w:abstractNumId w:val="11"/>
  </w:num>
  <w:num w:numId="11">
    <w:abstractNumId w:val="14"/>
  </w:num>
  <w:num w:numId="12">
    <w:abstractNumId w:val="9"/>
  </w:num>
  <w:num w:numId="13">
    <w:abstractNumId w:val="8"/>
  </w:num>
  <w:num w:numId="14">
    <w:abstractNumId w:val="10"/>
  </w:num>
  <w:num w:numId="15">
    <w:abstractNumId w:val="5"/>
  </w:num>
  <w:num w:numId="16">
    <w:abstractNumId w:val="5"/>
    <w:lvlOverride w:ilvl="1">
      <w:lvl w:ilvl="1">
        <w:numFmt w:val="lowerLetter"/>
        <w:lvlText w:val="%2."/>
        <w:lvlJc w:val="left"/>
      </w:lvl>
    </w:lvlOverride>
  </w:num>
  <w:num w:numId="17">
    <w:abstractNumId w:val="5"/>
    <w:lvlOverride w:ilvl="1">
      <w:lvl w:ilvl="1">
        <w:numFmt w:val="lowerLetter"/>
        <w:lvlText w:val="%2."/>
        <w:lvlJc w:val="left"/>
      </w:lvl>
    </w:lvlOverride>
  </w:num>
  <w:num w:numId="18">
    <w:abstractNumId w:val="5"/>
    <w:lvlOverride w:ilvl="1">
      <w:lvl w:ilvl="1">
        <w:numFmt w:val="lowerLetter"/>
        <w:lvlText w:val="%2."/>
        <w:lvlJc w:val="left"/>
      </w:lvl>
    </w:lvlOverride>
  </w:num>
  <w:num w:numId="19">
    <w:abstractNumId w:val="5"/>
    <w:lvlOverride w:ilvl="1">
      <w:lvl w:ilvl="1">
        <w:numFmt w:val="lowerLetter"/>
        <w:lvlText w:val="%2."/>
        <w:lvlJc w:val="left"/>
      </w:lvl>
    </w:lvlOverride>
  </w:num>
  <w:num w:numId="20">
    <w:abstractNumId w:val="6"/>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rwUA3S93eiwAAAA="/>
  </w:docVars>
  <w:rsids>
    <w:rsidRoot w:val="0063415E"/>
    <w:rsid w:val="0001269D"/>
    <w:rsid w:val="000217DF"/>
    <w:rsid w:val="00056268"/>
    <w:rsid w:val="00066250"/>
    <w:rsid w:val="00075C84"/>
    <w:rsid w:val="00084AE9"/>
    <w:rsid w:val="000C4586"/>
    <w:rsid w:val="000F3CB6"/>
    <w:rsid w:val="000F59A5"/>
    <w:rsid w:val="000F66B0"/>
    <w:rsid w:val="00122656"/>
    <w:rsid w:val="00137636"/>
    <w:rsid w:val="00170605"/>
    <w:rsid w:val="00186C03"/>
    <w:rsid w:val="001A19AC"/>
    <w:rsid w:val="001C243E"/>
    <w:rsid w:val="001C3C74"/>
    <w:rsid w:val="001C49E5"/>
    <w:rsid w:val="001C6980"/>
    <w:rsid w:val="001D2004"/>
    <w:rsid w:val="001E2EC3"/>
    <w:rsid w:val="001E6003"/>
    <w:rsid w:val="001E72C6"/>
    <w:rsid w:val="001F661E"/>
    <w:rsid w:val="00200AE7"/>
    <w:rsid w:val="002114A3"/>
    <w:rsid w:val="00211B9D"/>
    <w:rsid w:val="002155C0"/>
    <w:rsid w:val="00215CF0"/>
    <w:rsid w:val="00233AD1"/>
    <w:rsid w:val="0023607D"/>
    <w:rsid w:val="00241C94"/>
    <w:rsid w:val="00245B63"/>
    <w:rsid w:val="002505C5"/>
    <w:rsid w:val="00271DC3"/>
    <w:rsid w:val="002768C8"/>
    <w:rsid w:val="002972D9"/>
    <w:rsid w:val="002A2EF7"/>
    <w:rsid w:val="002A3B18"/>
    <w:rsid w:val="002B4127"/>
    <w:rsid w:val="002C2C74"/>
    <w:rsid w:val="002D066C"/>
    <w:rsid w:val="002E0F5C"/>
    <w:rsid w:val="002E4FE1"/>
    <w:rsid w:val="0031631D"/>
    <w:rsid w:val="00324A28"/>
    <w:rsid w:val="00351C95"/>
    <w:rsid w:val="003617F7"/>
    <w:rsid w:val="00362E0C"/>
    <w:rsid w:val="00367040"/>
    <w:rsid w:val="00384A21"/>
    <w:rsid w:val="003902FA"/>
    <w:rsid w:val="00395C2F"/>
    <w:rsid w:val="003A3BD6"/>
    <w:rsid w:val="003B41BD"/>
    <w:rsid w:val="003B5FF5"/>
    <w:rsid w:val="003F3F5F"/>
    <w:rsid w:val="00410396"/>
    <w:rsid w:val="00411A5A"/>
    <w:rsid w:val="00423D2C"/>
    <w:rsid w:val="00424A54"/>
    <w:rsid w:val="00433780"/>
    <w:rsid w:val="004520F1"/>
    <w:rsid w:val="0047326F"/>
    <w:rsid w:val="004922EB"/>
    <w:rsid w:val="00496B9A"/>
    <w:rsid w:val="00496D4A"/>
    <w:rsid w:val="004A2209"/>
    <w:rsid w:val="004A6CB8"/>
    <w:rsid w:val="004C2FCC"/>
    <w:rsid w:val="004C5440"/>
    <w:rsid w:val="004C6495"/>
    <w:rsid w:val="004E435B"/>
    <w:rsid w:val="004F0431"/>
    <w:rsid w:val="005011AC"/>
    <w:rsid w:val="00511C30"/>
    <w:rsid w:val="0051385D"/>
    <w:rsid w:val="00513E3D"/>
    <w:rsid w:val="0051753F"/>
    <w:rsid w:val="005442A0"/>
    <w:rsid w:val="00551416"/>
    <w:rsid w:val="0055666B"/>
    <w:rsid w:val="00586229"/>
    <w:rsid w:val="00593CAA"/>
    <w:rsid w:val="005A24AC"/>
    <w:rsid w:val="005B17B7"/>
    <w:rsid w:val="005B2EF9"/>
    <w:rsid w:val="005B53D4"/>
    <w:rsid w:val="005C0373"/>
    <w:rsid w:val="005D0E9D"/>
    <w:rsid w:val="005D593C"/>
    <w:rsid w:val="005D71E6"/>
    <w:rsid w:val="00606670"/>
    <w:rsid w:val="00612494"/>
    <w:rsid w:val="0063415E"/>
    <w:rsid w:val="00647376"/>
    <w:rsid w:val="00653CCB"/>
    <w:rsid w:val="006626A5"/>
    <w:rsid w:val="00664210"/>
    <w:rsid w:val="006651ED"/>
    <w:rsid w:val="006751F4"/>
    <w:rsid w:val="006804D9"/>
    <w:rsid w:val="0068361B"/>
    <w:rsid w:val="0068717A"/>
    <w:rsid w:val="0069071A"/>
    <w:rsid w:val="006A6EE0"/>
    <w:rsid w:val="006D2571"/>
    <w:rsid w:val="006D3AC4"/>
    <w:rsid w:val="006E0646"/>
    <w:rsid w:val="006E478B"/>
    <w:rsid w:val="006F0492"/>
    <w:rsid w:val="006F4B9A"/>
    <w:rsid w:val="006F4C96"/>
    <w:rsid w:val="0071382E"/>
    <w:rsid w:val="00716F26"/>
    <w:rsid w:val="00721719"/>
    <w:rsid w:val="007333A3"/>
    <w:rsid w:val="007419BF"/>
    <w:rsid w:val="00743885"/>
    <w:rsid w:val="007443CB"/>
    <w:rsid w:val="00746340"/>
    <w:rsid w:val="00747118"/>
    <w:rsid w:val="00763C47"/>
    <w:rsid w:val="007850D1"/>
    <w:rsid w:val="0079310C"/>
    <w:rsid w:val="00793A4F"/>
    <w:rsid w:val="007957D2"/>
    <w:rsid w:val="007A5851"/>
    <w:rsid w:val="007E4486"/>
    <w:rsid w:val="007F39BA"/>
    <w:rsid w:val="008074EA"/>
    <w:rsid w:val="00816DB4"/>
    <w:rsid w:val="00820DE9"/>
    <w:rsid w:val="00827420"/>
    <w:rsid w:val="0083462F"/>
    <w:rsid w:val="00835F9B"/>
    <w:rsid w:val="008529E2"/>
    <w:rsid w:val="0086342D"/>
    <w:rsid w:val="00872FAD"/>
    <w:rsid w:val="00874D22"/>
    <w:rsid w:val="008858CB"/>
    <w:rsid w:val="00890C70"/>
    <w:rsid w:val="008C04D9"/>
    <w:rsid w:val="008C7E50"/>
    <w:rsid w:val="00903DA8"/>
    <w:rsid w:val="0090672C"/>
    <w:rsid w:val="00907AEE"/>
    <w:rsid w:val="00924554"/>
    <w:rsid w:val="00946E1F"/>
    <w:rsid w:val="00963AD6"/>
    <w:rsid w:val="009854D7"/>
    <w:rsid w:val="009A38F3"/>
    <w:rsid w:val="009A72F8"/>
    <w:rsid w:val="009B5C9E"/>
    <w:rsid w:val="009B5F96"/>
    <w:rsid w:val="009C407B"/>
    <w:rsid w:val="009E2EEB"/>
    <w:rsid w:val="009E3252"/>
    <w:rsid w:val="00A02856"/>
    <w:rsid w:val="00A229DF"/>
    <w:rsid w:val="00A236B4"/>
    <w:rsid w:val="00A27656"/>
    <w:rsid w:val="00A37C11"/>
    <w:rsid w:val="00A6012D"/>
    <w:rsid w:val="00A65D5A"/>
    <w:rsid w:val="00A70F6D"/>
    <w:rsid w:val="00A7356E"/>
    <w:rsid w:val="00A80F53"/>
    <w:rsid w:val="00AB5017"/>
    <w:rsid w:val="00AD1DF4"/>
    <w:rsid w:val="00AE7F03"/>
    <w:rsid w:val="00AF773F"/>
    <w:rsid w:val="00B0056F"/>
    <w:rsid w:val="00B01247"/>
    <w:rsid w:val="00B07A95"/>
    <w:rsid w:val="00B11014"/>
    <w:rsid w:val="00B1680C"/>
    <w:rsid w:val="00B425C5"/>
    <w:rsid w:val="00B440AD"/>
    <w:rsid w:val="00B44AA9"/>
    <w:rsid w:val="00B44C09"/>
    <w:rsid w:val="00B526F2"/>
    <w:rsid w:val="00B556FE"/>
    <w:rsid w:val="00B720C4"/>
    <w:rsid w:val="00B8109E"/>
    <w:rsid w:val="00B87C6A"/>
    <w:rsid w:val="00BB1E7E"/>
    <w:rsid w:val="00BB219A"/>
    <w:rsid w:val="00BC24D4"/>
    <w:rsid w:val="00BD0D97"/>
    <w:rsid w:val="00C144B9"/>
    <w:rsid w:val="00C446D7"/>
    <w:rsid w:val="00C44AC5"/>
    <w:rsid w:val="00C47C10"/>
    <w:rsid w:val="00C51CDA"/>
    <w:rsid w:val="00C65257"/>
    <w:rsid w:val="00C671DA"/>
    <w:rsid w:val="00C67B4E"/>
    <w:rsid w:val="00C8044A"/>
    <w:rsid w:val="00C85597"/>
    <w:rsid w:val="00C944C4"/>
    <w:rsid w:val="00CC6D20"/>
    <w:rsid w:val="00CD51EF"/>
    <w:rsid w:val="00CD5BDC"/>
    <w:rsid w:val="00CF7135"/>
    <w:rsid w:val="00D02CD0"/>
    <w:rsid w:val="00D06AE4"/>
    <w:rsid w:val="00D10F1D"/>
    <w:rsid w:val="00D138FD"/>
    <w:rsid w:val="00D3598E"/>
    <w:rsid w:val="00D37810"/>
    <w:rsid w:val="00D44F24"/>
    <w:rsid w:val="00D4626D"/>
    <w:rsid w:val="00D60DEA"/>
    <w:rsid w:val="00D62455"/>
    <w:rsid w:val="00D646B8"/>
    <w:rsid w:val="00D713EF"/>
    <w:rsid w:val="00D74DC9"/>
    <w:rsid w:val="00D771C3"/>
    <w:rsid w:val="00D96BCC"/>
    <w:rsid w:val="00DB63ED"/>
    <w:rsid w:val="00DD362B"/>
    <w:rsid w:val="00DD373A"/>
    <w:rsid w:val="00DD3954"/>
    <w:rsid w:val="00DD5AE8"/>
    <w:rsid w:val="00DE2004"/>
    <w:rsid w:val="00DE27BF"/>
    <w:rsid w:val="00DE287F"/>
    <w:rsid w:val="00DF53EB"/>
    <w:rsid w:val="00DF66F4"/>
    <w:rsid w:val="00E04D2E"/>
    <w:rsid w:val="00E2277E"/>
    <w:rsid w:val="00E3781F"/>
    <w:rsid w:val="00E47C87"/>
    <w:rsid w:val="00E552E2"/>
    <w:rsid w:val="00E55566"/>
    <w:rsid w:val="00E6154C"/>
    <w:rsid w:val="00EC6004"/>
    <w:rsid w:val="00ED0590"/>
    <w:rsid w:val="00ED3A79"/>
    <w:rsid w:val="00F040BA"/>
    <w:rsid w:val="00F11D61"/>
    <w:rsid w:val="00F3281A"/>
    <w:rsid w:val="00F32AC9"/>
    <w:rsid w:val="00F4015B"/>
    <w:rsid w:val="00F52D8B"/>
    <w:rsid w:val="00F57235"/>
    <w:rsid w:val="00F71A0E"/>
    <w:rsid w:val="00F76AF6"/>
    <w:rsid w:val="00FC5DE1"/>
    <w:rsid w:val="00FD2342"/>
    <w:rsid w:val="00FD3FC7"/>
    <w:rsid w:val="00FD5FAA"/>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24A54"/>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D02CD0"/>
    <w:pPr>
      <w:tabs>
        <w:tab w:val="right" w:pos="9360"/>
      </w:tabs>
      <w:spacing w:after="0" w:line="240" w:lineRule="auto"/>
    </w:pPr>
    <w:rPr>
      <w:i/>
      <w:color w:val="808080" w:themeColor="background1" w:themeShade="80"/>
    </w:rPr>
  </w:style>
  <w:style w:type="character" w:customStyle="1" w:styleId="HeaderChar">
    <w:name w:val="Header Char"/>
    <w:basedOn w:val="DefaultParagraphFont"/>
    <w:link w:val="Header"/>
    <w:uiPriority w:val="99"/>
    <w:rsid w:val="00D02CD0"/>
    <w:rPr>
      <w:i/>
      <w:color w:val="808080" w:themeColor="background1" w:themeShade="80"/>
    </w:rPr>
  </w:style>
  <w:style w:type="paragraph" w:styleId="Footer">
    <w:name w:val="footer"/>
    <w:basedOn w:val="Normal"/>
    <w:link w:val="FooterChar"/>
    <w:uiPriority w:val="99"/>
    <w:unhideWhenUsed/>
    <w:rsid w:val="00D771C3"/>
    <w:pPr>
      <w:tabs>
        <w:tab w:val="center" w:pos="4680"/>
        <w:tab w:val="right" w:pos="9360"/>
      </w:tabs>
      <w:spacing w:after="0" w:line="240" w:lineRule="auto"/>
      <w:jc w:val="right"/>
    </w:pPr>
    <w:rPr>
      <w:i/>
      <w:color w:val="808080" w:themeColor="background1" w:themeShade="80"/>
    </w:rPr>
  </w:style>
  <w:style w:type="character" w:customStyle="1" w:styleId="FooterChar">
    <w:name w:val="Footer Char"/>
    <w:basedOn w:val="DefaultParagraphFont"/>
    <w:link w:val="Footer"/>
    <w:uiPriority w:val="99"/>
    <w:rsid w:val="00D771C3"/>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next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paragraph" w:styleId="NormalWeb">
    <w:name w:val="Normal (Web)"/>
    <w:basedOn w:val="Normal"/>
    <w:uiPriority w:val="99"/>
    <w:unhideWhenUsed/>
    <w:rsid w:val="004C2FCC"/>
    <w:pPr>
      <w:spacing w:before="100" w:beforeAutospacing="1" w:after="100" w:afterAutospacing="1" w:line="240" w:lineRule="auto"/>
      <w:jc w:val="left"/>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427437">
      <w:bodyDiv w:val="1"/>
      <w:marLeft w:val="0"/>
      <w:marRight w:val="0"/>
      <w:marTop w:val="0"/>
      <w:marBottom w:val="0"/>
      <w:divBdr>
        <w:top w:val="none" w:sz="0" w:space="0" w:color="auto"/>
        <w:left w:val="none" w:sz="0" w:space="0" w:color="auto"/>
        <w:bottom w:val="none" w:sz="0" w:space="0" w:color="auto"/>
        <w:right w:val="none" w:sz="0" w:space="0" w:color="auto"/>
      </w:divBdr>
    </w:div>
    <w:div w:id="1023360966">
      <w:bodyDiv w:val="1"/>
      <w:marLeft w:val="0"/>
      <w:marRight w:val="0"/>
      <w:marTop w:val="0"/>
      <w:marBottom w:val="0"/>
      <w:divBdr>
        <w:top w:val="none" w:sz="0" w:space="0" w:color="auto"/>
        <w:left w:val="none" w:sz="0" w:space="0" w:color="auto"/>
        <w:bottom w:val="none" w:sz="0" w:space="0" w:color="auto"/>
        <w:right w:val="none" w:sz="0" w:space="0" w:color="auto"/>
      </w:divBdr>
    </w:div>
    <w:div w:id="1073507402">
      <w:bodyDiv w:val="1"/>
      <w:marLeft w:val="0"/>
      <w:marRight w:val="0"/>
      <w:marTop w:val="0"/>
      <w:marBottom w:val="0"/>
      <w:divBdr>
        <w:top w:val="none" w:sz="0" w:space="0" w:color="auto"/>
        <w:left w:val="none" w:sz="0" w:space="0" w:color="auto"/>
        <w:bottom w:val="none" w:sz="0" w:space="0" w:color="auto"/>
        <w:right w:val="none" w:sz="0" w:space="0" w:color="auto"/>
      </w:divBdr>
    </w:div>
    <w:div w:id="1771392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5E0E75"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5E0E75"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5E0E75"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2C5857"/>
    <w:rsid w:val="00372B02"/>
    <w:rsid w:val="005067A7"/>
    <w:rsid w:val="005A2A0C"/>
    <w:rsid w:val="005E0E75"/>
    <w:rsid w:val="00C0394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585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D808C7-6CC5-4D1E-84EF-A4B62E02B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5</Pages>
  <Words>956</Words>
  <Characters>545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Feasibility Model Design</vt:lpstr>
    </vt:vector>
  </TitlesOfParts>
  <Company>Engineering Computing</Company>
  <LinksUpToDate>false</LinksUpToDate>
  <CharactersWithSpaces>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Model Design</dc:title>
  <dc:subject/>
  <dc:creator>Kim Pope</dc:creator>
  <cp:keywords/>
  <dc:description/>
  <cp:lastModifiedBy>Zain Denno</cp:lastModifiedBy>
  <cp:revision>137</cp:revision>
  <dcterms:created xsi:type="dcterms:W3CDTF">2019-04-25T13:52:00Z</dcterms:created>
  <dcterms:modified xsi:type="dcterms:W3CDTF">2019-09-24T21:34:00Z</dcterms:modified>
</cp:coreProperties>
</file>